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50555" w14:textId="77777777" w:rsidR="00C5585D" w:rsidRPr="00776F65" w:rsidRDefault="00201757" w:rsidP="00697AB2">
      <w:pPr>
        <w:pStyle w:val="Default"/>
        <w:jc w:val="center"/>
        <w:rPr>
          <w:rFonts w:ascii="Cambria" w:hAnsi="Cambria"/>
          <w:b/>
          <w:sz w:val="22"/>
          <w:szCs w:val="22"/>
        </w:rPr>
      </w:pPr>
      <w:r w:rsidRPr="00201757">
        <w:rPr>
          <w:rFonts w:ascii="Cambria" w:hAnsi="Cambria"/>
          <w:b/>
          <w:noProof/>
          <w:sz w:val="22"/>
          <w:szCs w:val="22"/>
        </w:rPr>
        <w:drawing>
          <wp:inline distT="0" distB="0" distL="0" distR="0" wp14:anchorId="3BC58720" wp14:editId="0938FC08">
            <wp:extent cx="1608578" cy="1209040"/>
            <wp:effectExtent l="0" t="0" r="0" b="0"/>
            <wp:docPr id="3" name="Picture 3" descr="C:\Users\HP\Desktop\COLLEGE FILES\Logo_NBSXC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COLLEGE FILES\Logo_NBSXC_FINAL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684" cy="1238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A7A4D" w14:textId="77777777" w:rsidR="00C5585D" w:rsidRPr="00776F65" w:rsidRDefault="00C5585D" w:rsidP="00697AB2">
      <w:pPr>
        <w:pStyle w:val="Default"/>
        <w:jc w:val="center"/>
        <w:rPr>
          <w:rFonts w:ascii="Cambria" w:hAnsi="Cambria"/>
          <w:b/>
          <w:sz w:val="22"/>
          <w:szCs w:val="22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48"/>
        <w:gridCol w:w="17"/>
        <w:gridCol w:w="830"/>
        <w:gridCol w:w="1109"/>
        <w:gridCol w:w="1323"/>
        <w:gridCol w:w="3623"/>
      </w:tblGrid>
      <w:tr w:rsidR="00C5585D" w:rsidRPr="00776F65" w14:paraId="0A6ECFAC" w14:textId="77777777" w:rsidTr="003D7094">
        <w:tc>
          <w:tcPr>
            <w:tcW w:w="2465" w:type="dxa"/>
            <w:gridSpan w:val="2"/>
          </w:tcPr>
          <w:p w14:paraId="4E22AF71" w14:textId="77777777" w:rsidR="00C5585D" w:rsidRPr="00776F65" w:rsidRDefault="00C5585D" w:rsidP="00697AB2">
            <w:pPr>
              <w:spacing w:after="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830" w:type="dxa"/>
          </w:tcPr>
          <w:p w14:paraId="23B1693B" w14:textId="77777777" w:rsidR="00C5585D" w:rsidRPr="00776F65" w:rsidRDefault="00C5585D" w:rsidP="00697AB2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Title</w:t>
            </w:r>
          </w:p>
        </w:tc>
        <w:tc>
          <w:tcPr>
            <w:tcW w:w="1109" w:type="dxa"/>
          </w:tcPr>
          <w:p w14:paraId="681EB47A" w14:textId="77777777" w:rsidR="00C5585D" w:rsidRPr="00776F65" w:rsidRDefault="00C5585D" w:rsidP="00697AB2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First Name</w:t>
            </w:r>
          </w:p>
        </w:tc>
        <w:tc>
          <w:tcPr>
            <w:tcW w:w="1323" w:type="dxa"/>
          </w:tcPr>
          <w:p w14:paraId="7CFEA76D" w14:textId="77777777" w:rsidR="00C5585D" w:rsidRPr="00776F65" w:rsidRDefault="00C5585D" w:rsidP="00697AB2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Last Name</w:t>
            </w:r>
          </w:p>
        </w:tc>
        <w:tc>
          <w:tcPr>
            <w:tcW w:w="3623" w:type="dxa"/>
          </w:tcPr>
          <w:p w14:paraId="5069EB25" w14:textId="77777777" w:rsidR="00C5585D" w:rsidRPr="00776F65" w:rsidRDefault="00C5585D" w:rsidP="00697AB2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Photograph</w:t>
            </w:r>
          </w:p>
        </w:tc>
      </w:tr>
      <w:tr w:rsidR="00876111" w:rsidRPr="00776F65" w14:paraId="1DD8CAC2" w14:textId="77777777" w:rsidTr="003D7094">
        <w:tc>
          <w:tcPr>
            <w:tcW w:w="2465" w:type="dxa"/>
            <w:gridSpan w:val="2"/>
          </w:tcPr>
          <w:p w14:paraId="5821BC2B" w14:textId="77777777" w:rsidR="00876111" w:rsidRPr="00776F65" w:rsidRDefault="00876111" w:rsidP="00876111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Name</w:t>
            </w:r>
          </w:p>
        </w:tc>
        <w:tc>
          <w:tcPr>
            <w:tcW w:w="830" w:type="dxa"/>
          </w:tcPr>
          <w:p w14:paraId="213CB0CA" w14:textId="51A7F9C3" w:rsidR="00876111" w:rsidRPr="00876111" w:rsidRDefault="00876111" w:rsidP="00876111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876111">
              <w:rPr>
                <w:rFonts w:ascii="Cambria" w:hAnsi="Cambria"/>
              </w:rPr>
              <w:t>Dr.</w:t>
            </w:r>
          </w:p>
        </w:tc>
        <w:tc>
          <w:tcPr>
            <w:tcW w:w="1109" w:type="dxa"/>
          </w:tcPr>
          <w:p w14:paraId="3056EFD4" w14:textId="34258C53" w:rsidR="00876111" w:rsidRPr="00876111" w:rsidRDefault="00876111" w:rsidP="00876111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876111">
              <w:rPr>
                <w:rFonts w:ascii="Cambria" w:hAnsi="Cambria"/>
              </w:rPr>
              <w:t>JACKSON</w:t>
            </w:r>
          </w:p>
        </w:tc>
        <w:tc>
          <w:tcPr>
            <w:tcW w:w="1323" w:type="dxa"/>
          </w:tcPr>
          <w:p w14:paraId="123B6592" w14:textId="1F8527DE" w:rsidR="00876111" w:rsidRPr="00876111" w:rsidRDefault="00876111" w:rsidP="00876111">
            <w:pPr>
              <w:spacing w:after="0" w:line="240" w:lineRule="auto"/>
              <w:jc w:val="center"/>
              <w:rPr>
                <w:rFonts w:ascii="Cambria" w:hAnsi="Cambria"/>
              </w:rPr>
            </w:pPr>
            <w:r w:rsidRPr="00876111">
              <w:rPr>
                <w:rFonts w:ascii="Cambria" w:hAnsi="Cambria"/>
              </w:rPr>
              <w:t>GURUNG</w:t>
            </w:r>
          </w:p>
        </w:tc>
        <w:tc>
          <w:tcPr>
            <w:tcW w:w="3623" w:type="dxa"/>
            <w:vMerge w:val="restart"/>
          </w:tcPr>
          <w:p w14:paraId="0BB44572" w14:textId="77777777" w:rsidR="00876111" w:rsidRPr="00201757" w:rsidRDefault="00000000" w:rsidP="00876111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val="en-IN" w:eastAsia="en-IN"/>
              </w:rPr>
              <w:pict w14:anchorId="07B11A78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margin-left:25.4pt;margin-top:5.6pt;width:164.75pt;height:146.55pt;z-index:251661312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Vu5DwIAACAEAAAOAAAAZHJzL2Uyb0RvYy54bWysU9tu2zAMfR+wfxD0vthxk7Yx4hRdugwD&#10;ugvQ7QNkWY6FSaImKbG7rx8lu2l2exmmB4EUqUPykFzfDFqRo3BegqnofJZTIgyHRpp9Rb983r26&#10;psQHZhqmwIiKPgpPbzYvX6x7W4oCOlCNcARBjC97W9EuBFtmmeed0MzPwAqDxhacZgFVt88ax3pE&#10;1yor8vwy68E11gEX3uPr3Wikm4TftoKHj23rRSCqophbSLdLdx3vbLNm5d4x20k+pcH+IQvNpMGg&#10;J6g7Fhg5OPkblJbcgYc2zDjoDNpWcpFqwGrm+S/VPHTMilQLkuPtiSb//2D5h+OD/eRIGF7DgA1M&#10;RXh7D/yrJwa2HTN7cesc9J1gDQaeR8qy3vpy+hqp9qWPIHX/HhpsMjsESEBD63RkBeskiI4NeDyR&#10;LoZAOD4WF5f56gJNHG3F4mpZoBJjsPLpu3U+vBWgSRQq6rCrCZ4d730YXZ9cYjQPSjY7qVRS3L7e&#10;KkeODCdgl86E/pObMqSv6GpZLEcG/gqRp/MnCC0DjrKSuqLXJydWRt7emCYNWmBSjTJWp8xEZORu&#10;ZDEM9YCOkdAamkek1ME4srhiKHTgvlPS47hW1H87MCcoUe8MtmU1XyzifCdlsbwqUHHnlvrcwgxH&#10;qIoGSkZxG9JORMIM3GL7WpmIfc5kyhXHMLVmWpk45+d68npe7M0PAAAA//8DAFBLAwQUAAYACAAA&#10;ACEA9dHjMt4AAAAIAQAADwAAAGRycy9kb3ducmV2LnhtbEyPQU/DMAyF70j8h8hI3FhaEGXtmk5o&#10;0i67USbYMWu8plvjVE22df8ec4Kbn5/13udyObleXHAMnScF6SwBgdR401GrYPu5fpqDCFGT0b0n&#10;VHDDAMvq/q7UhfFX+sBLHVvBIRQKrcDGOBRShsai02HmByT2Dn50OrIcW2lGfeVw18vnJMmk0x1x&#10;g9UDriw2p/rsFIRTun799set3W1utj7uuq9us1Lq8WF6X4CIOMW/Y/jFZ3SomGnvz2SC6BVkDB55&#10;naQg2H55m2cg9jzkeQ6yKuX/B6ofAAAA//8DAFBLAQItABQABgAIAAAAIQC2gziS/gAAAOEBAAAT&#10;AAAAAAAAAAAAAAAAAAAAAABbQ29udGVudF9UeXBlc10ueG1sUEsBAi0AFAAGAAgAAAAhADj9If/W&#10;AAAAlAEAAAsAAAAAAAAAAAAAAAAALwEAAF9yZWxzLy5yZWxzUEsBAi0AFAAGAAgAAAAhAEU5W7kP&#10;AgAAIAQAAA4AAAAAAAAAAAAAAAAALgIAAGRycy9lMm9Eb2MueG1sUEsBAi0AFAAGAAgAAAAhAPXR&#10;4zLeAAAACAEAAA8AAAAAAAAAAAAAAAAAaQQAAGRycy9kb3ducmV2LnhtbFBLBQYAAAAABAAEAPMA&#10;AAB0BQAAAAA=&#10;">
                  <v:textbox style="mso-next-textbox:#Text Box 2">
                    <w:txbxContent>
                      <w:p w14:paraId="36797E2A" w14:textId="1E1A5A6D" w:rsidR="00876111" w:rsidRDefault="00876111" w:rsidP="00876111">
                        <w:r>
                          <w:rPr>
                            <w:noProof/>
                          </w:rPr>
                          <w:drawing>
                            <wp:inline distT="0" distB="0" distL="0" distR="0" wp14:anchorId="3F03EC0D" wp14:editId="42A0639D">
                              <wp:extent cx="1767205" cy="1760220"/>
                              <wp:effectExtent l="0" t="0" r="0" b="0"/>
                              <wp:docPr id="620131212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767205" cy="17602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  <w10:wrap type="square"/>
                </v:shape>
              </w:pict>
            </w:r>
          </w:p>
        </w:tc>
      </w:tr>
      <w:tr w:rsidR="00C5585D" w:rsidRPr="00776F65" w14:paraId="119EFD4E" w14:textId="77777777" w:rsidTr="003D7094">
        <w:tc>
          <w:tcPr>
            <w:tcW w:w="2465" w:type="dxa"/>
            <w:gridSpan w:val="2"/>
          </w:tcPr>
          <w:p w14:paraId="20E72BA0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Designation</w:t>
            </w:r>
          </w:p>
        </w:tc>
        <w:tc>
          <w:tcPr>
            <w:tcW w:w="3262" w:type="dxa"/>
            <w:gridSpan w:val="3"/>
          </w:tcPr>
          <w:p w14:paraId="5F8166F9" w14:textId="198AC3D5" w:rsidR="00C5585D" w:rsidRPr="00776F65" w:rsidRDefault="00876111" w:rsidP="0054698C">
            <w:pPr>
              <w:spacing w:after="0" w:line="240" w:lineRule="auto"/>
              <w:rPr>
                <w:rFonts w:ascii="Cambria" w:hAnsi="Cambria"/>
              </w:rPr>
            </w:pPr>
            <w:r w:rsidRPr="00F65741">
              <w:rPr>
                <w:rFonts w:ascii="Cambria" w:hAnsi="Cambria"/>
                <w:color w:val="000000"/>
              </w:rPr>
              <w:t>Assistant Professor</w:t>
            </w:r>
          </w:p>
        </w:tc>
        <w:tc>
          <w:tcPr>
            <w:tcW w:w="3623" w:type="dxa"/>
            <w:vMerge/>
          </w:tcPr>
          <w:p w14:paraId="02585419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C5585D" w:rsidRPr="00776F65" w14:paraId="0CABD617" w14:textId="77777777" w:rsidTr="003D7094">
        <w:tc>
          <w:tcPr>
            <w:tcW w:w="2465" w:type="dxa"/>
            <w:gridSpan w:val="2"/>
          </w:tcPr>
          <w:p w14:paraId="1B6851FD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Educational Qualification</w:t>
            </w:r>
          </w:p>
        </w:tc>
        <w:tc>
          <w:tcPr>
            <w:tcW w:w="3262" w:type="dxa"/>
            <w:gridSpan w:val="3"/>
          </w:tcPr>
          <w:p w14:paraId="620C944E" w14:textId="63672201" w:rsidR="00876111" w:rsidRPr="00F65741" w:rsidRDefault="00876111" w:rsidP="008761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41" w:hanging="225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B.Sc. (Chemistry Hons.)</w:t>
            </w:r>
            <w:r>
              <w:rPr>
                <w:rFonts w:ascii="Cambria" w:hAnsi="Cambria"/>
                <w:color w:val="000000"/>
              </w:rPr>
              <w:t xml:space="preserve">, </w:t>
            </w:r>
            <w:r w:rsidRPr="00F65741">
              <w:rPr>
                <w:rFonts w:ascii="Cambria" w:hAnsi="Cambria"/>
                <w:color w:val="000000"/>
              </w:rPr>
              <w:t>St</w:t>
            </w:r>
            <w:r>
              <w:rPr>
                <w:rFonts w:ascii="Cambria" w:hAnsi="Cambria"/>
                <w:color w:val="000000"/>
              </w:rPr>
              <w:t>.</w:t>
            </w:r>
            <w:r w:rsidRPr="00F65741">
              <w:rPr>
                <w:rFonts w:ascii="Cambria" w:hAnsi="Cambria"/>
                <w:color w:val="000000"/>
              </w:rPr>
              <w:t xml:space="preserve"> Joseph’s College, Darjeeling.</w:t>
            </w:r>
          </w:p>
          <w:p w14:paraId="36A141D4" w14:textId="77777777" w:rsidR="00876111" w:rsidRDefault="00876111" w:rsidP="008761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41" w:hanging="225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 xml:space="preserve">M.Sc. </w:t>
            </w:r>
            <w:r>
              <w:rPr>
                <w:rFonts w:ascii="Cambria" w:hAnsi="Cambria"/>
                <w:color w:val="000000"/>
              </w:rPr>
              <w:t xml:space="preserve">in </w:t>
            </w:r>
            <w:r w:rsidRPr="00F65741">
              <w:rPr>
                <w:rFonts w:ascii="Cambria" w:hAnsi="Cambria"/>
                <w:color w:val="000000"/>
              </w:rPr>
              <w:t>Chemistry</w:t>
            </w:r>
            <w:r>
              <w:rPr>
                <w:rFonts w:ascii="Cambria" w:hAnsi="Cambria"/>
                <w:color w:val="000000"/>
              </w:rPr>
              <w:t xml:space="preserve">, </w:t>
            </w:r>
            <w:r w:rsidRPr="00F65741">
              <w:rPr>
                <w:rFonts w:ascii="Cambria" w:hAnsi="Cambria"/>
                <w:color w:val="000000"/>
              </w:rPr>
              <w:t>University of North Bengal (NBU)</w:t>
            </w:r>
            <w:r>
              <w:rPr>
                <w:rFonts w:ascii="Cambria" w:hAnsi="Cambria"/>
                <w:color w:val="000000"/>
              </w:rPr>
              <w:t>.</w:t>
            </w:r>
          </w:p>
          <w:p w14:paraId="0C1E0751" w14:textId="61EFAE59" w:rsidR="00D42E5B" w:rsidRPr="00876111" w:rsidRDefault="00876111" w:rsidP="008761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41" w:hanging="225"/>
              <w:jc w:val="both"/>
              <w:rPr>
                <w:rFonts w:ascii="Cambria" w:hAnsi="Cambria"/>
                <w:color w:val="000000"/>
              </w:rPr>
            </w:pPr>
            <w:r w:rsidRPr="00876111">
              <w:rPr>
                <w:rFonts w:ascii="Cambria" w:hAnsi="Cambria"/>
                <w:color w:val="000000"/>
              </w:rPr>
              <w:t>Ph.D. in Chemistry, National Institute of Technology Mizoram (NIT M</w:t>
            </w:r>
            <w:r w:rsidR="00A15016">
              <w:rPr>
                <w:rFonts w:ascii="Cambria" w:hAnsi="Cambria"/>
                <w:color w:val="000000"/>
              </w:rPr>
              <w:t>izoram</w:t>
            </w:r>
            <w:r w:rsidRPr="00876111">
              <w:rPr>
                <w:rFonts w:ascii="Cambria" w:hAnsi="Cambria"/>
                <w:color w:val="000000"/>
              </w:rPr>
              <w:t>).</w:t>
            </w:r>
          </w:p>
        </w:tc>
        <w:tc>
          <w:tcPr>
            <w:tcW w:w="3623" w:type="dxa"/>
            <w:vMerge/>
          </w:tcPr>
          <w:p w14:paraId="770B6EF0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C5585D" w:rsidRPr="00776F65" w14:paraId="564EB594" w14:textId="77777777" w:rsidTr="003D7094">
        <w:tc>
          <w:tcPr>
            <w:tcW w:w="2465" w:type="dxa"/>
            <w:gridSpan w:val="2"/>
          </w:tcPr>
          <w:p w14:paraId="3740EF39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Date of Joining</w:t>
            </w:r>
          </w:p>
        </w:tc>
        <w:tc>
          <w:tcPr>
            <w:tcW w:w="3262" w:type="dxa"/>
            <w:gridSpan w:val="3"/>
          </w:tcPr>
          <w:p w14:paraId="51262064" w14:textId="60AF2FC5" w:rsidR="00C5585D" w:rsidRPr="00776F65" w:rsidRDefault="003D7094" w:rsidP="0054698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Pr="003D7094">
              <w:rPr>
                <w:rFonts w:ascii="Cambria" w:hAnsi="Cambria"/>
                <w:vertAlign w:val="superscript"/>
              </w:rPr>
              <w:t>st</w:t>
            </w:r>
            <w:r>
              <w:rPr>
                <w:rFonts w:ascii="Cambria" w:hAnsi="Cambria"/>
              </w:rPr>
              <w:t xml:space="preserve"> October 2020</w:t>
            </w:r>
          </w:p>
        </w:tc>
        <w:tc>
          <w:tcPr>
            <w:tcW w:w="3623" w:type="dxa"/>
            <w:vMerge/>
          </w:tcPr>
          <w:p w14:paraId="3EB58F7E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C5585D" w:rsidRPr="00776F65" w14:paraId="01604532" w14:textId="77777777" w:rsidTr="003D7094">
        <w:tc>
          <w:tcPr>
            <w:tcW w:w="2465" w:type="dxa"/>
            <w:gridSpan w:val="2"/>
          </w:tcPr>
          <w:p w14:paraId="2498E2AF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Department</w:t>
            </w:r>
          </w:p>
        </w:tc>
        <w:tc>
          <w:tcPr>
            <w:tcW w:w="3262" w:type="dxa"/>
            <w:gridSpan w:val="3"/>
          </w:tcPr>
          <w:p w14:paraId="183D06FA" w14:textId="4C3928F8" w:rsidR="00C5585D" w:rsidRPr="00776F65" w:rsidRDefault="003D7094" w:rsidP="006E4C23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emistry</w:t>
            </w:r>
          </w:p>
        </w:tc>
        <w:tc>
          <w:tcPr>
            <w:tcW w:w="3623" w:type="dxa"/>
            <w:vMerge/>
          </w:tcPr>
          <w:p w14:paraId="78416F85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C5585D" w:rsidRPr="00776F65" w14:paraId="6E78D098" w14:textId="77777777" w:rsidTr="003D7094">
        <w:tc>
          <w:tcPr>
            <w:tcW w:w="5727" w:type="dxa"/>
            <w:gridSpan w:val="5"/>
          </w:tcPr>
          <w:p w14:paraId="654B36A6" w14:textId="77777777" w:rsidR="00C5585D" w:rsidRPr="00776F65" w:rsidRDefault="00C5585D" w:rsidP="009C2A4F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Address</w:t>
            </w:r>
          </w:p>
        </w:tc>
        <w:tc>
          <w:tcPr>
            <w:tcW w:w="3623" w:type="dxa"/>
            <w:vMerge/>
          </w:tcPr>
          <w:p w14:paraId="117C73F2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C5585D" w:rsidRPr="00776F65" w14:paraId="7CF4D2E4" w14:textId="77777777" w:rsidTr="003D7094">
        <w:tc>
          <w:tcPr>
            <w:tcW w:w="2465" w:type="dxa"/>
            <w:gridSpan w:val="2"/>
          </w:tcPr>
          <w:p w14:paraId="2BE75493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  <w:r w:rsidRPr="00776F65">
              <w:rPr>
                <w:rFonts w:ascii="Cambria" w:hAnsi="Cambria"/>
              </w:rPr>
              <w:t>Local</w:t>
            </w:r>
          </w:p>
        </w:tc>
        <w:tc>
          <w:tcPr>
            <w:tcW w:w="3262" w:type="dxa"/>
            <w:gridSpan w:val="3"/>
          </w:tcPr>
          <w:p w14:paraId="64A460E5" w14:textId="70E3FF96" w:rsidR="00C5585D" w:rsidRPr="00776F65" w:rsidRDefault="003D7094" w:rsidP="00697AB2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th Bengal St. Xavier’s College, Rajganj, 735134.</w:t>
            </w:r>
          </w:p>
        </w:tc>
        <w:tc>
          <w:tcPr>
            <w:tcW w:w="3623" w:type="dxa"/>
            <w:vMerge/>
          </w:tcPr>
          <w:p w14:paraId="112614B3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C5585D" w:rsidRPr="00776F65" w14:paraId="0D329620" w14:textId="77777777" w:rsidTr="003D7094">
        <w:trPr>
          <w:trHeight w:val="779"/>
        </w:trPr>
        <w:tc>
          <w:tcPr>
            <w:tcW w:w="2465" w:type="dxa"/>
            <w:gridSpan w:val="2"/>
          </w:tcPr>
          <w:p w14:paraId="574B7A0D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  <w:r w:rsidRPr="00776F65">
              <w:rPr>
                <w:rFonts w:ascii="Cambria" w:hAnsi="Cambria"/>
              </w:rPr>
              <w:t>Permanent</w:t>
            </w:r>
          </w:p>
        </w:tc>
        <w:tc>
          <w:tcPr>
            <w:tcW w:w="3262" w:type="dxa"/>
            <w:gridSpan w:val="3"/>
          </w:tcPr>
          <w:p w14:paraId="16A9A63A" w14:textId="77777777" w:rsidR="003D7094" w:rsidRPr="00F65741" w:rsidRDefault="003D7094" w:rsidP="003D7094">
            <w:pPr>
              <w:spacing w:after="0" w:line="240" w:lineRule="auto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Phoobsering T.E, Village No. 03,</w:t>
            </w:r>
          </w:p>
          <w:p w14:paraId="055AB6D2" w14:textId="77777777" w:rsidR="003D7094" w:rsidRPr="00F65741" w:rsidRDefault="003D7094" w:rsidP="003D7094">
            <w:pPr>
              <w:spacing w:after="0" w:line="240" w:lineRule="auto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P.O Lebong, Dist.-Darjeeling,</w:t>
            </w:r>
          </w:p>
          <w:p w14:paraId="05961D11" w14:textId="04244F2A" w:rsidR="00C5585D" w:rsidRPr="00776F65" w:rsidRDefault="003D7094" w:rsidP="003D7094">
            <w:pPr>
              <w:spacing w:after="0" w:line="240" w:lineRule="auto"/>
              <w:rPr>
                <w:rFonts w:ascii="Cambria" w:hAnsi="Cambria"/>
              </w:rPr>
            </w:pPr>
            <w:r w:rsidRPr="00F65741">
              <w:rPr>
                <w:rFonts w:ascii="Cambria" w:hAnsi="Cambria"/>
                <w:color w:val="000000"/>
              </w:rPr>
              <w:t>West Bengal, 734105, India.</w:t>
            </w:r>
          </w:p>
        </w:tc>
        <w:tc>
          <w:tcPr>
            <w:tcW w:w="3623" w:type="dxa"/>
            <w:vMerge/>
          </w:tcPr>
          <w:p w14:paraId="6AE5CE92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3D7094" w:rsidRPr="00776F65" w14:paraId="36CE516C" w14:textId="77777777" w:rsidTr="007A46BF">
        <w:tc>
          <w:tcPr>
            <w:tcW w:w="9350" w:type="dxa"/>
            <w:gridSpan w:val="6"/>
          </w:tcPr>
          <w:p w14:paraId="63F13014" w14:textId="55FF1F4F" w:rsidR="003D7094" w:rsidRPr="003D7094" w:rsidRDefault="003D7094" w:rsidP="00697AB2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Phone Numbers</w:t>
            </w:r>
            <w:r>
              <w:rPr>
                <w:rFonts w:ascii="Cambria" w:hAnsi="Cambria"/>
                <w:b/>
              </w:rPr>
              <w:t xml:space="preserve">                  </w:t>
            </w:r>
          </w:p>
        </w:tc>
      </w:tr>
      <w:tr w:rsidR="003D7094" w:rsidRPr="00776F65" w14:paraId="07B6799F" w14:textId="77777777" w:rsidTr="004C3FD1">
        <w:tc>
          <w:tcPr>
            <w:tcW w:w="2465" w:type="dxa"/>
            <w:gridSpan w:val="2"/>
          </w:tcPr>
          <w:p w14:paraId="24167421" w14:textId="1924119F" w:rsidR="003D7094" w:rsidRPr="00776F65" w:rsidRDefault="003D7094" w:rsidP="003D7094">
            <w:pPr>
              <w:spacing w:after="0" w:line="240" w:lineRule="auto"/>
              <w:rPr>
                <w:rFonts w:ascii="Cambria" w:hAnsi="Cambria"/>
              </w:rPr>
            </w:pPr>
            <w:r w:rsidRPr="00F65741">
              <w:rPr>
                <w:rFonts w:ascii="Cambria" w:hAnsi="Cambria"/>
                <w:color w:val="000000"/>
              </w:rPr>
              <w:t>Cell Phone</w:t>
            </w:r>
          </w:p>
        </w:tc>
        <w:tc>
          <w:tcPr>
            <w:tcW w:w="6885" w:type="dxa"/>
            <w:gridSpan w:val="4"/>
          </w:tcPr>
          <w:p w14:paraId="76C53CB2" w14:textId="68AEA932" w:rsidR="003D7094" w:rsidRPr="00776F65" w:rsidRDefault="003D7094" w:rsidP="003D7094">
            <w:pPr>
              <w:spacing w:after="0" w:line="240" w:lineRule="auto"/>
              <w:rPr>
                <w:rFonts w:ascii="Cambria" w:hAnsi="Cambria"/>
              </w:rPr>
            </w:pPr>
            <w:r w:rsidRPr="00F65741">
              <w:rPr>
                <w:rFonts w:ascii="Cambria" w:hAnsi="Cambria"/>
                <w:color w:val="000000"/>
              </w:rPr>
              <w:t>8787759536</w:t>
            </w:r>
          </w:p>
        </w:tc>
      </w:tr>
      <w:tr w:rsidR="00C5585D" w:rsidRPr="00776F65" w14:paraId="216693DB" w14:textId="77777777" w:rsidTr="003D7094">
        <w:tc>
          <w:tcPr>
            <w:tcW w:w="2465" w:type="dxa"/>
            <w:gridSpan w:val="2"/>
          </w:tcPr>
          <w:p w14:paraId="7E646D19" w14:textId="77777777" w:rsidR="00C5585D" w:rsidRPr="00776F65" w:rsidRDefault="00C5585D" w:rsidP="00697AB2">
            <w:pPr>
              <w:spacing w:after="0" w:line="240" w:lineRule="auto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Email</w:t>
            </w:r>
          </w:p>
        </w:tc>
        <w:tc>
          <w:tcPr>
            <w:tcW w:w="6885" w:type="dxa"/>
            <w:gridSpan w:val="4"/>
          </w:tcPr>
          <w:p w14:paraId="6DBA5BF4" w14:textId="6EEE07D9" w:rsidR="00C5585D" w:rsidRPr="00776F65" w:rsidRDefault="00000000" w:rsidP="0024392B">
            <w:pPr>
              <w:spacing w:after="0" w:line="240" w:lineRule="auto"/>
              <w:rPr>
                <w:rFonts w:ascii="Cambria" w:hAnsi="Cambria"/>
              </w:rPr>
            </w:pPr>
            <w:hyperlink r:id="rId8" w:history="1">
              <w:r w:rsidR="003D7094" w:rsidRPr="00996F9E">
                <w:rPr>
                  <w:rStyle w:val="Hyperlink"/>
                  <w:rFonts w:ascii="Cambria" w:hAnsi="Cambria"/>
                </w:rPr>
                <w:t>jack_gurung_chem@nbxc.org</w:t>
              </w:r>
            </w:hyperlink>
            <w:r w:rsidR="003D7094">
              <w:rPr>
                <w:rFonts w:ascii="Cambria" w:hAnsi="Cambria"/>
              </w:rPr>
              <w:t xml:space="preserve"> </w:t>
            </w:r>
          </w:p>
        </w:tc>
      </w:tr>
      <w:tr w:rsidR="00C5585D" w:rsidRPr="00776F65" w14:paraId="65394D52" w14:textId="77777777" w:rsidTr="003D7094">
        <w:tc>
          <w:tcPr>
            <w:tcW w:w="2465" w:type="dxa"/>
            <w:gridSpan w:val="2"/>
          </w:tcPr>
          <w:p w14:paraId="35382AF3" w14:textId="77777777" w:rsidR="00C5585D" w:rsidRPr="007F5903" w:rsidRDefault="00C5585D" w:rsidP="00697AB2">
            <w:pPr>
              <w:spacing w:after="0" w:line="240" w:lineRule="auto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7F5903">
              <w:rPr>
                <w:rFonts w:ascii="Cambria" w:hAnsi="Cambria"/>
                <w:b/>
                <w:sz w:val="18"/>
                <w:szCs w:val="18"/>
              </w:rPr>
              <w:t>Teaching Experiences</w:t>
            </w:r>
          </w:p>
          <w:p w14:paraId="46D46A18" w14:textId="77777777" w:rsidR="00C5585D" w:rsidRPr="00776F65" w:rsidRDefault="00C5585D" w:rsidP="00697AB2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F5903">
              <w:rPr>
                <w:rFonts w:ascii="Cambria" w:hAnsi="Cambria"/>
                <w:b/>
                <w:sz w:val="18"/>
                <w:szCs w:val="18"/>
              </w:rPr>
              <w:t>(Present &amp; Previous)</w:t>
            </w:r>
          </w:p>
        </w:tc>
        <w:tc>
          <w:tcPr>
            <w:tcW w:w="6885" w:type="dxa"/>
            <w:gridSpan w:val="4"/>
          </w:tcPr>
          <w:p w14:paraId="2469FFBD" w14:textId="77777777" w:rsidR="003D7094" w:rsidRPr="006904A5" w:rsidRDefault="003D7094" w:rsidP="003D7094">
            <w:pPr>
              <w:numPr>
                <w:ilvl w:val="0"/>
                <w:numId w:val="12"/>
              </w:numPr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6904A5">
              <w:rPr>
                <w:rFonts w:ascii="Cambria" w:hAnsi="Cambria"/>
                <w:color w:val="000000"/>
              </w:rPr>
              <w:t>Working as an assistant professor at North Bengal St. Xavier’s College since 1</w:t>
            </w:r>
            <w:r w:rsidRPr="006904A5">
              <w:rPr>
                <w:rFonts w:ascii="Cambria" w:hAnsi="Cambria"/>
                <w:color w:val="000000"/>
                <w:vertAlign w:val="superscript"/>
              </w:rPr>
              <w:t>st</w:t>
            </w:r>
            <w:r w:rsidRPr="006904A5">
              <w:rPr>
                <w:rFonts w:ascii="Cambria" w:hAnsi="Cambria"/>
                <w:color w:val="000000"/>
              </w:rPr>
              <w:t xml:space="preserve"> Oct 2020 to till present.</w:t>
            </w:r>
          </w:p>
          <w:p w14:paraId="3CC4A84E" w14:textId="4C7E9793" w:rsidR="00ED6457" w:rsidRPr="00ED6457" w:rsidRDefault="00ED6457" w:rsidP="003D709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143"/>
              <w:ind w:left="331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D2EC2">
              <w:rPr>
                <w:rFonts w:ascii="Cambria" w:hAnsi="Cambria" w:cs="Times New Roman"/>
                <w:color w:val="000000"/>
              </w:rPr>
              <w:t xml:space="preserve">Appointed as an Academic counselor (UG Chemistry &amp; Lab Classes) </w:t>
            </w:r>
            <w:r>
              <w:rPr>
                <w:rFonts w:ascii="Cambria" w:hAnsi="Cambria" w:cs="Times New Roman"/>
                <w:color w:val="000000"/>
              </w:rPr>
              <w:t>for</w:t>
            </w:r>
            <w:r w:rsidRPr="008D2EC2">
              <w:rPr>
                <w:rFonts w:ascii="Cambria" w:hAnsi="Cambria" w:cs="Times New Roman"/>
                <w:color w:val="000000"/>
              </w:rPr>
              <w:t xml:space="preserve"> Indira Gandhi National Open University (IGNOU)</w:t>
            </w:r>
            <w:r>
              <w:rPr>
                <w:rFonts w:ascii="Cambria" w:hAnsi="Cambria" w:cs="Times New Roman"/>
                <w:color w:val="000000"/>
              </w:rPr>
              <w:t xml:space="preserve"> at </w:t>
            </w:r>
            <w:r w:rsidRPr="008D2EC2">
              <w:rPr>
                <w:rFonts w:ascii="Cambria" w:hAnsi="Cambria" w:cs="Times New Roman"/>
                <w:color w:val="000000"/>
              </w:rPr>
              <w:t>Study centre: North Bengal St. Xavier’s College (45015)</w:t>
            </w:r>
            <w:r>
              <w:rPr>
                <w:rFonts w:ascii="Cambria" w:hAnsi="Cambria" w:cs="Times New Roman"/>
                <w:color w:val="000000"/>
              </w:rPr>
              <w:t xml:space="preserve"> s</w:t>
            </w:r>
            <w:r w:rsidRPr="008D2EC2">
              <w:rPr>
                <w:rFonts w:ascii="Cambria" w:hAnsi="Cambria" w:cs="Times New Roman"/>
                <w:color w:val="000000"/>
              </w:rPr>
              <w:t>ince 17</w:t>
            </w:r>
            <w:r w:rsidRPr="008D2EC2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8D2EC2">
              <w:rPr>
                <w:rFonts w:ascii="Cambria" w:hAnsi="Cambria" w:cs="Times New Roman"/>
                <w:color w:val="000000"/>
              </w:rPr>
              <w:t xml:space="preserve"> February 2022 to till present.</w:t>
            </w:r>
          </w:p>
          <w:p w14:paraId="5DF6EEF0" w14:textId="0BD67149" w:rsidR="006C01CC" w:rsidRPr="003D7094" w:rsidRDefault="003D7094" w:rsidP="003D709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143"/>
              <w:ind w:left="331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6904A5">
              <w:rPr>
                <w:rFonts w:ascii="Cambria" w:hAnsi="Cambria"/>
                <w:color w:val="000000"/>
              </w:rPr>
              <w:t>Research assistantship during PhD course: Taught Chemistry for 1</w:t>
            </w:r>
            <w:r w:rsidRPr="006904A5">
              <w:rPr>
                <w:rFonts w:ascii="Cambria" w:hAnsi="Cambria"/>
                <w:color w:val="000000"/>
                <w:vertAlign w:val="superscript"/>
              </w:rPr>
              <w:t>st</w:t>
            </w:r>
            <w:r w:rsidRPr="006904A5">
              <w:rPr>
                <w:rFonts w:ascii="Cambria" w:hAnsi="Cambria"/>
                <w:color w:val="000000"/>
              </w:rPr>
              <w:t xml:space="preserve"> year B. Tech students (2017) and </w:t>
            </w:r>
            <w:r w:rsidR="006D279A" w:rsidRPr="006D279A">
              <w:rPr>
                <w:rFonts w:ascii="Cambria" w:hAnsi="Cambria"/>
                <w:color w:val="000000"/>
              </w:rPr>
              <w:t>provided mentorship</w:t>
            </w:r>
            <w:r w:rsidR="006D279A">
              <w:rPr>
                <w:rFonts w:ascii="Cambria" w:hAnsi="Cambria"/>
                <w:color w:val="000000"/>
              </w:rPr>
              <w:t xml:space="preserve"> to </w:t>
            </w:r>
            <w:r w:rsidRPr="006904A5">
              <w:rPr>
                <w:rFonts w:ascii="Cambria" w:hAnsi="Cambria"/>
                <w:color w:val="000000"/>
              </w:rPr>
              <w:t>B. Tech students</w:t>
            </w:r>
            <w:r w:rsidR="007E01E3">
              <w:rPr>
                <w:rFonts w:ascii="Cambria" w:hAnsi="Cambria"/>
                <w:color w:val="000000"/>
              </w:rPr>
              <w:t xml:space="preserve"> </w:t>
            </w:r>
            <w:r w:rsidRPr="006904A5">
              <w:rPr>
                <w:rFonts w:ascii="Cambria" w:hAnsi="Cambria"/>
                <w:color w:val="000000"/>
              </w:rPr>
              <w:t xml:space="preserve">for </w:t>
            </w:r>
            <w:r w:rsidR="006D279A">
              <w:rPr>
                <w:rFonts w:ascii="Cambria" w:hAnsi="Cambria"/>
                <w:color w:val="000000"/>
              </w:rPr>
              <w:t>the</w:t>
            </w:r>
            <w:r w:rsidRPr="006904A5">
              <w:rPr>
                <w:rFonts w:ascii="Cambria" w:hAnsi="Cambria"/>
                <w:color w:val="000000"/>
              </w:rPr>
              <w:t xml:space="preserve"> final year project.</w:t>
            </w:r>
          </w:p>
        </w:tc>
      </w:tr>
      <w:tr w:rsidR="00C5585D" w:rsidRPr="00776F65" w14:paraId="039867C6" w14:textId="77777777" w:rsidTr="003D7094">
        <w:trPr>
          <w:trHeight w:val="333"/>
        </w:trPr>
        <w:tc>
          <w:tcPr>
            <w:tcW w:w="2465" w:type="dxa"/>
            <w:gridSpan w:val="2"/>
          </w:tcPr>
          <w:p w14:paraId="62581E5A" w14:textId="77777777" w:rsidR="0073177F" w:rsidRPr="00776F65" w:rsidRDefault="00C5585D" w:rsidP="009E4137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t>Research Interests</w:t>
            </w:r>
          </w:p>
        </w:tc>
        <w:tc>
          <w:tcPr>
            <w:tcW w:w="6885" w:type="dxa"/>
            <w:gridSpan w:val="4"/>
          </w:tcPr>
          <w:p w14:paraId="0BDA798A" w14:textId="77777777" w:rsidR="00AC0901" w:rsidRPr="00F65741" w:rsidRDefault="00AC0901" w:rsidP="00E94E7E">
            <w:pPr>
              <w:numPr>
                <w:ilvl w:val="0"/>
                <w:numId w:val="14"/>
              </w:numPr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Chemical Thermodynamics, Colloids and Interface science.</w:t>
            </w:r>
          </w:p>
          <w:p w14:paraId="1D3A0351" w14:textId="77777777" w:rsidR="00112377" w:rsidRPr="00112377" w:rsidRDefault="00AC0901" w:rsidP="00E94E7E">
            <w:pPr>
              <w:numPr>
                <w:ilvl w:val="0"/>
                <w:numId w:val="14"/>
              </w:numPr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Drug–Surfactant</w:t>
            </w:r>
            <w:r>
              <w:rPr>
                <w:rFonts w:ascii="Cambria" w:hAnsi="Cambria"/>
                <w:color w:val="000000"/>
              </w:rPr>
              <w:t>/additives</w:t>
            </w:r>
            <w:r w:rsidRPr="00F65741">
              <w:rPr>
                <w:rFonts w:ascii="Cambria" w:hAnsi="Cambria"/>
                <w:color w:val="000000"/>
              </w:rPr>
              <w:t xml:space="preserve"> system</w:t>
            </w:r>
            <w:r>
              <w:rPr>
                <w:rFonts w:ascii="Cambria" w:hAnsi="Cambria"/>
                <w:color w:val="000000"/>
              </w:rPr>
              <w:t xml:space="preserve"> and </w:t>
            </w:r>
            <w:r w:rsidRPr="00AC0901">
              <w:rPr>
                <w:rFonts w:ascii="Cambria" w:hAnsi="Cambria"/>
              </w:rPr>
              <w:t xml:space="preserve">Soft </w:t>
            </w:r>
            <w:r>
              <w:rPr>
                <w:rFonts w:ascii="Cambria" w:hAnsi="Cambria"/>
              </w:rPr>
              <w:t>c</w:t>
            </w:r>
            <w:r w:rsidRPr="00AC0901">
              <w:rPr>
                <w:rFonts w:ascii="Cambria" w:hAnsi="Cambria"/>
              </w:rPr>
              <w:t xml:space="preserve">ondensed </w:t>
            </w:r>
            <w:r>
              <w:rPr>
                <w:rFonts w:ascii="Cambria" w:hAnsi="Cambria"/>
              </w:rPr>
              <w:t>m</w:t>
            </w:r>
            <w:r w:rsidRPr="00AC0901">
              <w:rPr>
                <w:rFonts w:ascii="Cambria" w:hAnsi="Cambria"/>
              </w:rPr>
              <w:t>atter</w:t>
            </w:r>
            <w:r>
              <w:rPr>
                <w:rFonts w:ascii="Cambria" w:hAnsi="Cambria"/>
              </w:rPr>
              <w:t>.</w:t>
            </w:r>
          </w:p>
          <w:p w14:paraId="69913B2F" w14:textId="7CC14326" w:rsidR="00AC0901" w:rsidRPr="00112377" w:rsidRDefault="00AC0901" w:rsidP="00E94E7E">
            <w:pPr>
              <w:numPr>
                <w:ilvl w:val="0"/>
                <w:numId w:val="14"/>
              </w:numPr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112377">
              <w:rPr>
                <w:rFonts w:ascii="Cambria" w:hAnsi="Cambria"/>
                <w:color w:val="000000"/>
              </w:rPr>
              <w:t>Materials chemistry, Waste water treatment and Food chemistry.</w:t>
            </w:r>
          </w:p>
        </w:tc>
      </w:tr>
      <w:tr w:rsidR="0038515C" w:rsidRPr="00776F65" w14:paraId="7592B4E7" w14:textId="77777777" w:rsidTr="003D7094">
        <w:trPr>
          <w:trHeight w:val="409"/>
        </w:trPr>
        <w:tc>
          <w:tcPr>
            <w:tcW w:w="2465" w:type="dxa"/>
            <w:gridSpan w:val="2"/>
            <w:tcBorders>
              <w:bottom w:val="single" w:sz="4" w:space="0" w:color="auto"/>
            </w:tcBorders>
          </w:tcPr>
          <w:p w14:paraId="08D1C769" w14:textId="72424B1D" w:rsidR="0038515C" w:rsidRPr="00776F65" w:rsidRDefault="0038515C" w:rsidP="0038515C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F65741">
              <w:rPr>
                <w:rFonts w:ascii="Cambria" w:hAnsi="Cambria"/>
                <w:b/>
                <w:color w:val="000000"/>
              </w:rPr>
              <w:t xml:space="preserve">Others </w:t>
            </w:r>
          </w:p>
        </w:tc>
        <w:tc>
          <w:tcPr>
            <w:tcW w:w="6885" w:type="dxa"/>
            <w:gridSpan w:val="4"/>
            <w:tcBorders>
              <w:bottom w:val="single" w:sz="4" w:space="0" w:color="auto"/>
            </w:tcBorders>
          </w:tcPr>
          <w:p w14:paraId="74489B08" w14:textId="77777777" w:rsidR="0038515C" w:rsidRPr="00F65741" w:rsidRDefault="0038515C" w:rsidP="00E94E7E">
            <w:pPr>
              <w:numPr>
                <w:ilvl w:val="0"/>
                <w:numId w:val="14"/>
              </w:numPr>
              <w:spacing w:before="40"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Work</w:t>
            </w:r>
            <w:r>
              <w:rPr>
                <w:rFonts w:ascii="Cambria" w:hAnsi="Cambria"/>
                <w:color w:val="000000"/>
              </w:rPr>
              <w:t>ed</w:t>
            </w:r>
            <w:r w:rsidRPr="00F65741">
              <w:rPr>
                <w:rFonts w:ascii="Cambria" w:hAnsi="Cambria"/>
                <w:color w:val="000000"/>
              </w:rPr>
              <w:t xml:space="preserve"> as Project staff (JRF) in SERB–DST sponsored project on “Physicochemical properties of amphiphilic drugs: Effects of addition of organic solvents” at the Dept. of Chemistry, NIT Mizoram (Since 27</w:t>
            </w:r>
            <w:r w:rsidRPr="00F65741">
              <w:rPr>
                <w:rFonts w:ascii="Cambria" w:hAnsi="Cambria"/>
                <w:color w:val="000000"/>
                <w:vertAlign w:val="superscript"/>
              </w:rPr>
              <w:t>th</w:t>
            </w:r>
            <w:r w:rsidRPr="00F65741">
              <w:rPr>
                <w:rFonts w:ascii="Cambria" w:hAnsi="Cambria"/>
                <w:color w:val="000000"/>
              </w:rPr>
              <w:t xml:space="preserve"> July 2015 to 31</w:t>
            </w:r>
            <w:r w:rsidRPr="00F65741">
              <w:rPr>
                <w:rFonts w:ascii="Cambria" w:hAnsi="Cambria"/>
                <w:color w:val="000000"/>
                <w:vertAlign w:val="superscript"/>
              </w:rPr>
              <w:t>st</w:t>
            </w:r>
            <w:r w:rsidRPr="00F65741">
              <w:rPr>
                <w:rFonts w:ascii="Cambria" w:hAnsi="Cambria"/>
                <w:color w:val="000000"/>
              </w:rPr>
              <w:t xml:space="preserve"> August 2017).</w:t>
            </w:r>
          </w:p>
          <w:p w14:paraId="72DBCEA0" w14:textId="358A4DD7" w:rsidR="0038515C" w:rsidRPr="00647EA5" w:rsidRDefault="0038515C" w:rsidP="0038515C">
            <w:pPr>
              <w:numPr>
                <w:ilvl w:val="0"/>
                <w:numId w:val="14"/>
              </w:numPr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One year certificate course in “ORGANIC FARMING” under Career Oriented Program, St. Joseph’s College, Darjeeling affiliated to University of North Bengal (NBU), 2008.</w:t>
            </w:r>
          </w:p>
        </w:tc>
      </w:tr>
      <w:tr w:rsidR="00D515FF" w:rsidRPr="00776F65" w14:paraId="31378CCA" w14:textId="77777777" w:rsidTr="003D7094">
        <w:tc>
          <w:tcPr>
            <w:tcW w:w="2465" w:type="dxa"/>
            <w:gridSpan w:val="2"/>
          </w:tcPr>
          <w:p w14:paraId="1832E799" w14:textId="7BC67EE3" w:rsidR="00D515FF" w:rsidRPr="00776F65" w:rsidRDefault="00D515FF" w:rsidP="00D515FF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F65741">
              <w:rPr>
                <w:rFonts w:ascii="Cambria" w:hAnsi="Cambria"/>
                <w:b/>
                <w:color w:val="000000"/>
              </w:rPr>
              <w:lastRenderedPageBreak/>
              <w:t xml:space="preserve">Awards </w:t>
            </w:r>
          </w:p>
        </w:tc>
        <w:tc>
          <w:tcPr>
            <w:tcW w:w="6885" w:type="dxa"/>
            <w:gridSpan w:val="4"/>
          </w:tcPr>
          <w:p w14:paraId="18B1D1E9" w14:textId="77777777" w:rsidR="00D515FF" w:rsidRPr="00F65741" w:rsidRDefault="00D515FF" w:rsidP="00D515FF">
            <w:pPr>
              <w:pStyle w:val="ListParagraph"/>
              <w:numPr>
                <w:ilvl w:val="0"/>
                <w:numId w:val="15"/>
              </w:numPr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 xml:space="preserve">Awarded for the best poster presentation and won a cash award at </w:t>
            </w:r>
            <w:r w:rsidRPr="00F65741">
              <w:rPr>
                <w:rFonts w:ascii="Cambria" w:hAnsi="Cambria" w:cs="Cambria"/>
                <w:b/>
                <w:bCs/>
                <w:color w:val="000000"/>
              </w:rPr>
              <w:t>“</w:t>
            </w:r>
            <w:r w:rsidRPr="00F65741">
              <w:rPr>
                <w:rFonts w:ascii="Cambria" w:hAnsi="Cambria"/>
                <w:b/>
                <w:bCs/>
                <w:color w:val="000000"/>
              </w:rPr>
              <w:t>International Winter School 2018 on Frontier in Materials Science</w:t>
            </w:r>
            <w:r w:rsidRPr="00F65741">
              <w:rPr>
                <w:rFonts w:ascii="Cambria" w:hAnsi="Cambria" w:cs="Cambria"/>
                <w:b/>
                <w:bCs/>
                <w:color w:val="000000"/>
              </w:rPr>
              <w:t>”</w:t>
            </w:r>
            <w:r w:rsidRPr="00F65741">
              <w:rPr>
                <w:rFonts w:ascii="Cambria" w:hAnsi="Cambria"/>
                <w:color w:val="000000"/>
              </w:rPr>
              <w:t>, in December 2018.</w:t>
            </w:r>
          </w:p>
          <w:p w14:paraId="78CE8D11" w14:textId="77777777" w:rsidR="00D515FF" w:rsidRPr="00F65741" w:rsidRDefault="00D515FF" w:rsidP="00D515FF">
            <w:pPr>
              <w:pStyle w:val="ListParagraph"/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Title of the paper: “</w:t>
            </w:r>
            <w:r w:rsidRPr="00F65741">
              <w:rPr>
                <w:rFonts w:ascii="Cambria" w:hAnsi="Cambria"/>
                <w:i/>
                <w:iCs/>
                <w:color w:val="000000"/>
              </w:rPr>
              <w:t>Role of Ethanol–Water Mixed Media in Micellization of Amphiphilic Drug Amitriptyline Hydrochloride and its Phase Separation in Presence of Cationic Surfactants</w:t>
            </w:r>
            <w:r w:rsidRPr="00F65741">
              <w:rPr>
                <w:rFonts w:ascii="Cambria" w:hAnsi="Cambria"/>
                <w:color w:val="000000"/>
              </w:rPr>
              <w:t>”</w:t>
            </w:r>
          </w:p>
          <w:p w14:paraId="2706B293" w14:textId="77777777" w:rsidR="00D515FF" w:rsidRPr="00F65741" w:rsidRDefault="00D515FF" w:rsidP="00D515FF">
            <w:pPr>
              <w:pStyle w:val="ListParagraph"/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E06B93">
              <w:rPr>
                <w:rFonts w:ascii="Cambria" w:hAnsi="Cambria"/>
                <w:color w:val="000000"/>
              </w:rPr>
              <w:t xml:space="preserve">Awarding </w:t>
            </w:r>
            <w:r>
              <w:rPr>
                <w:rFonts w:ascii="Cambria" w:hAnsi="Cambria"/>
                <w:color w:val="000000"/>
              </w:rPr>
              <w:t>A</w:t>
            </w:r>
            <w:r w:rsidRPr="00E06B93">
              <w:rPr>
                <w:rFonts w:ascii="Cambria" w:hAnsi="Cambria"/>
                <w:color w:val="000000"/>
              </w:rPr>
              <w:t>gency:</w:t>
            </w:r>
            <w:r w:rsidRPr="00F65741">
              <w:rPr>
                <w:rFonts w:ascii="Cambria" w:hAnsi="Cambria"/>
                <w:color w:val="000000"/>
              </w:rPr>
              <w:t xml:space="preserve"> Jawaharlal Nehru Centre for Advanced Scientific Research (JNCASR), Bangalore, India.</w:t>
            </w:r>
          </w:p>
          <w:p w14:paraId="46FD6C5F" w14:textId="77777777" w:rsidR="00D515FF" w:rsidRDefault="00D515FF" w:rsidP="00D515FF">
            <w:pPr>
              <w:pStyle w:val="ListParagraph"/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Award was given by Bharat Ratna, Prof. C. N. R. Rao.</w:t>
            </w:r>
          </w:p>
          <w:p w14:paraId="0333507B" w14:textId="77777777" w:rsidR="00D515FF" w:rsidRPr="00F65741" w:rsidRDefault="00D515FF" w:rsidP="00D515FF">
            <w:pPr>
              <w:pStyle w:val="ListParagraph"/>
              <w:numPr>
                <w:ilvl w:val="0"/>
                <w:numId w:val="15"/>
              </w:numPr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 xml:space="preserve">Received Young Scientist Award for the Best Oral Presentation at </w:t>
            </w:r>
            <w:r w:rsidRPr="00F65741">
              <w:rPr>
                <w:rFonts w:ascii="Cambria" w:hAnsi="Cambria"/>
                <w:b/>
                <w:bCs/>
                <w:color w:val="000000"/>
              </w:rPr>
              <w:t>“International Chemical Congress- Chemistry for Sustainable Development”</w:t>
            </w:r>
            <w:r w:rsidRPr="00F65741">
              <w:rPr>
                <w:rFonts w:ascii="Cambria" w:hAnsi="Cambria"/>
                <w:color w:val="000000"/>
              </w:rPr>
              <w:t>, Chitwan, Nepal in March 2018.</w:t>
            </w:r>
          </w:p>
          <w:p w14:paraId="62A33B99" w14:textId="77777777" w:rsidR="00D515FF" w:rsidRPr="00F65741" w:rsidRDefault="00D515FF" w:rsidP="00D515FF">
            <w:pPr>
              <w:pStyle w:val="ListParagraph"/>
              <w:spacing w:after="0"/>
              <w:ind w:left="331"/>
              <w:jc w:val="both"/>
              <w:rPr>
                <w:rFonts w:ascii="Cambria" w:hAnsi="Cambria"/>
                <w:color w:val="000000"/>
              </w:rPr>
            </w:pPr>
            <w:r w:rsidRPr="00F65741">
              <w:rPr>
                <w:rFonts w:ascii="Cambria" w:hAnsi="Cambria"/>
                <w:color w:val="000000"/>
              </w:rPr>
              <w:t>Title of the paper: “</w:t>
            </w:r>
            <w:r w:rsidRPr="00F65741">
              <w:rPr>
                <w:rFonts w:ascii="Cambria" w:hAnsi="Cambria"/>
                <w:i/>
                <w:iCs/>
                <w:color w:val="000000"/>
              </w:rPr>
              <w:t>Effects of Cationic Surfactants on Clouding Action of the Drug Amitriptyline Hydrochloride in Ethylene Glycol–Water and Glycerol–Water Mixed Media</w:t>
            </w:r>
            <w:r w:rsidRPr="00F65741">
              <w:rPr>
                <w:rFonts w:ascii="Cambria" w:hAnsi="Cambria"/>
                <w:color w:val="000000"/>
              </w:rPr>
              <w:t xml:space="preserve">” </w:t>
            </w:r>
          </w:p>
          <w:p w14:paraId="73EB9EC9" w14:textId="2B325046" w:rsidR="00D515FF" w:rsidRPr="00776F65" w:rsidRDefault="00D515FF" w:rsidP="00D515FF">
            <w:pPr>
              <w:pStyle w:val="NoSpacing"/>
              <w:ind w:left="331"/>
              <w:jc w:val="both"/>
              <w:rPr>
                <w:rFonts w:ascii="Cambria" w:hAnsi="Cambria"/>
              </w:rPr>
            </w:pPr>
            <w:r w:rsidRPr="00F65741">
              <w:rPr>
                <w:rFonts w:ascii="Cambria" w:hAnsi="Cambria"/>
                <w:color w:val="000000"/>
              </w:rPr>
              <w:t xml:space="preserve">Awarding </w:t>
            </w:r>
            <w:r>
              <w:rPr>
                <w:rFonts w:ascii="Cambria" w:hAnsi="Cambria"/>
                <w:color w:val="000000"/>
              </w:rPr>
              <w:t>A</w:t>
            </w:r>
            <w:r w:rsidRPr="00F65741">
              <w:rPr>
                <w:rFonts w:ascii="Cambria" w:hAnsi="Cambria"/>
                <w:color w:val="000000"/>
              </w:rPr>
              <w:t>gency: Nepal Chemical Society.</w:t>
            </w:r>
          </w:p>
        </w:tc>
      </w:tr>
      <w:tr w:rsidR="00C5585D" w:rsidRPr="00776F65" w14:paraId="765458CE" w14:textId="77777777" w:rsidTr="003D7094">
        <w:tc>
          <w:tcPr>
            <w:tcW w:w="2465" w:type="dxa"/>
            <w:gridSpan w:val="2"/>
          </w:tcPr>
          <w:p w14:paraId="7704BC12" w14:textId="77777777" w:rsidR="00C5585D" w:rsidRPr="00776F65" w:rsidRDefault="00CD20CD" w:rsidP="00CD20CD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i/>
                <w:iCs/>
              </w:rPr>
            </w:pPr>
            <w:r>
              <w:rPr>
                <w:rFonts w:ascii="Cambria" w:hAnsi="Cambria"/>
                <w:b/>
                <w:bCs/>
                <w:i/>
                <w:iCs/>
              </w:rPr>
              <w:t xml:space="preserve">Some Major </w:t>
            </w:r>
            <w:r w:rsidR="0023511F" w:rsidRPr="00776F65">
              <w:rPr>
                <w:rFonts w:ascii="Cambria" w:hAnsi="Cambria"/>
                <w:b/>
                <w:bCs/>
                <w:i/>
                <w:iCs/>
              </w:rPr>
              <w:t xml:space="preserve">Research Articles </w:t>
            </w:r>
            <w:proofErr w:type="gramStart"/>
            <w:r w:rsidR="00C5585D" w:rsidRPr="00776F65">
              <w:rPr>
                <w:rFonts w:ascii="Cambria" w:hAnsi="Cambria"/>
                <w:b/>
                <w:bCs/>
                <w:i/>
                <w:iCs/>
              </w:rPr>
              <w:t>In</w:t>
            </w:r>
            <w:proofErr w:type="gramEnd"/>
            <w:r w:rsidR="00C5585D" w:rsidRPr="00776F65">
              <w:rPr>
                <w:rFonts w:ascii="Cambria" w:hAnsi="Cambria"/>
                <w:b/>
                <w:bCs/>
                <w:i/>
                <w:iCs/>
              </w:rPr>
              <w:t xml:space="preserve"> Journal</w:t>
            </w:r>
            <w:r w:rsidR="0023511F" w:rsidRPr="00776F65">
              <w:rPr>
                <w:rFonts w:ascii="Cambria" w:hAnsi="Cambria"/>
                <w:b/>
                <w:bCs/>
                <w:i/>
                <w:iCs/>
              </w:rPr>
              <w:t>s</w:t>
            </w:r>
          </w:p>
        </w:tc>
        <w:tc>
          <w:tcPr>
            <w:tcW w:w="6885" w:type="dxa"/>
            <w:gridSpan w:val="4"/>
          </w:tcPr>
          <w:p w14:paraId="04E93688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Cambria" w:hAnsi="Cambria" w:cs="Times New Roman"/>
                <w:color w:val="000000" w:themeColor="text1"/>
              </w:rPr>
            </w:pPr>
            <w:bookmarkStart w:id="0" w:name="_Hlk121486624"/>
            <w:r w:rsidRPr="003049FC">
              <w:rPr>
                <w:rFonts w:ascii="Cambria" w:hAnsi="Cambria" w:cs="Times New Roman"/>
                <w:color w:val="000000" w:themeColor="text1"/>
              </w:rPr>
              <w:t xml:space="preserve">R. Singh, </w:t>
            </w:r>
            <w:r w:rsidRPr="003049FC">
              <w:rPr>
                <w:rFonts w:ascii="Cambria" w:hAnsi="Cambria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, A. J. Gogoi &amp; A. K. Pulikkal, Molecular interactions of cationic/anionic surfactants in presence of anionic antibiotic drug Cloxacillin sodium at different temperatures: Micellization and thermodynamics studies, </w:t>
            </w:r>
            <w:r w:rsidRPr="00864E08">
              <w:rPr>
                <w:rFonts w:ascii="Cambria" w:hAnsi="Cambria" w:cs="Times New Roman"/>
                <w:b/>
                <w:bCs/>
                <w:i/>
                <w:iCs/>
                <w:color w:val="000000" w:themeColor="text1"/>
              </w:rPr>
              <w:t>Journal of Molecular Liquids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, 2024, 395,123807. </w:t>
            </w:r>
            <w:hyperlink r:id="rId9" w:history="1">
              <w:r w:rsidRPr="003049FC">
                <w:rPr>
                  <w:rStyle w:val="Hyperlink"/>
                  <w:rFonts w:ascii="Cambria" w:hAnsi="Cambria" w:cs="Times New Roman"/>
                  <w:color w:val="000000" w:themeColor="text1"/>
                </w:rPr>
                <w:t>https://doi.org/10.1016/j.molliq.2023.1238072</w:t>
              </w:r>
            </w:hyperlink>
            <w:r w:rsidRPr="003049FC">
              <w:rPr>
                <w:rFonts w:ascii="Cambria" w:hAnsi="Cambria" w:cs="Times New Roman"/>
                <w:color w:val="000000" w:themeColor="text1"/>
              </w:rPr>
              <w:t xml:space="preserve"> </w:t>
            </w:r>
          </w:p>
          <w:p w14:paraId="01DDACF7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Cambria" w:hAnsi="Cambria" w:cs="Times New Roman"/>
                <w:color w:val="000000" w:themeColor="text1"/>
              </w:rPr>
            </w:pPr>
            <w:r w:rsidRPr="003049FC">
              <w:rPr>
                <w:rFonts w:ascii="Cambria" w:hAnsi="Cambria" w:cs="Times New Roman"/>
                <w:color w:val="000000" w:themeColor="text1"/>
              </w:rPr>
              <w:t xml:space="preserve">J. Rozamliana, </w:t>
            </w:r>
            <w:r w:rsidRPr="003049FC">
              <w:rPr>
                <w:rFonts w:ascii="Cambria" w:hAnsi="Cambria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 &amp; A. K. Pulikkal, Exploring the interactions of anionic dye tartrazine with cationic surfactants in aqueous solution: Insights into micellization and interfacial properties, </w:t>
            </w:r>
            <w:r w:rsidRPr="00B679E0">
              <w:rPr>
                <w:rFonts w:ascii="Cambria" w:hAnsi="Cambria" w:cs="Times New Roman"/>
                <w:b/>
                <w:bCs/>
                <w:i/>
                <w:iCs/>
                <w:color w:val="000000" w:themeColor="text1"/>
              </w:rPr>
              <w:t>Inorganic Chemistry Communications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, 2024, 159, 111740. </w:t>
            </w:r>
            <w:hyperlink r:id="rId10" w:history="1">
              <w:r w:rsidRPr="003049FC">
                <w:rPr>
                  <w:rStyle w:val="Hyperlink"/>
                  <w:rFonts w:ascii="Cambria" w:hAnsi="Cambria" w:cs="Times New Roman"/>
                  <w:color w:val="000000" w:themeColor="text1"/>
                </w:rPr>
                <w:t>https://doi.org/10.1016/j.inoche.2023.1117403</w:t>
              </w:r>
            </w:hyperlink>
          </w:p>
          <w:p w14:paraId="304143FE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Cambria" w:hAnsi="Cambria" w:cs="Times New Roman"/>
                <w:color w:val="000000" w:themeColor="text1"/>
              </w:rPr>
            </w:pPr>
            <w:r w:rsidRPr="003049FC">
              <w:rPr>
                <w:rFonts w:ascii="Cambria" w:hAnsi="Cambria" w:cs="Times New Roman"/>
                <w:color w:val="000000" w:themeColor="text1"/>
              </w:rPr>
              <w:t xml:space="preserve">J. Rozamliana, </w:t>
            </w:r>
            <w:r w:rsidRPr="003049FC">
              <w:rPr>
                <w:rFonts w:ascii="Cambria" w:hAnsi="Cambria" w:cs="Times New Roman"/>
                <w:b/>
                <w:bCs/>
                <w:color w:val="000000" w:themeColor="text1"/>
              </w:rPr>
              <w:t xml:space="preserve">J. Gurung 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&amp; A. K. Pulikkal, Conductometric, tensiometric and spectroscopic studies on the interaction of congo red with dodecyltrimethylammonium bromide: Effects of electrolyte and non-electrolyte, </w:t>
            </w:r>
            <w:r w:rsidRPr="00B679E0">
              <w:rPr>
                <w:rFonts w:ascii="Cambria" w:hAnsi="Cambria" w:cs="Times New Roman"/>
                <w:b/>
                <w:bCs/>
                <w:i/>
                <w:iCs/>
                <w:color w:val="000000" w:themeColor="text1"/>
              </w:rPr>
              <w:t>Journal of Molecular Liquids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, 2023, 390, 123094. </w:t>
            </w:r>
            <w:hyperlink r:id="rId11" w:history="1">
              <w:r w:rsidRPr="003049FC">
                <w:rPr>
                  <w:rStyle w:val="Hyperlink"/>
                  <w:rFonts w:ascii="Cambria" w:hAnsi="Cambria" w:cs="Times New Roman"/>
                  <w:color w:val="000000" w:themeColor="text1"/>
                </w:rPr>
                <w:t>https://doi.org/10.1016/j.molliq.2023.123094</w:t>
              </w:r>
            </w:hyperlink>
            <w:r w:rsidRPr="003049FC">
              <w:rPr>
                <w:rFonts w:ascii="Cambria" w:hAnsi="Cambria" w:cs="Times New Roman"/>
                <w:color w:val="000000" w:themeColor="text1"/>
              </w:rPr>
              <w:t xml:space="preserve"> </w:t>
            </w:r>
          </w:p>
          <w:p w14:paraId="52DA2CF5" w14:textId="3FCC64F0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Cambria" w:hAnsi="Cambria" w:cs="Times New Roman"/>
                <w:color w:val="000000" w:themeColor="text1"/>
              </w:rPr>
            </w:pPr>
            <w:r w:rsidRPr="003049FC">
              <w:rPr>
                <w:rFonts w:ascii="Cambria" w:hAnsi="Cambria" w:cs="Times New Roman"/>
                <w:color w:val="000000" w:themeColor="text1"/>
              </w:rPr>
              <w:t xml:space="preserve">Y. G. Devi, </w:t>
            </w:r>
            <w:r w:rsidR="003258BC" w:rsidRPr="003258BC">
              <w:rPr>
                <w:rFonts w:ascii="Cambria" w:hAnsi="Cambria" w:cs="Times New Roman"/>
                <w:color w:val="000000" w:themeColor="text1"/>
              </w:rPr>
              <w:t>A</w:t>
            </w:r>
            <w:r w:rsidR="003258BC">
              <w:rPr>
                <w:rFonts w:ascii="Cambria" w:hAnsi="Cambria" w:cs="Times New Roman"/>
                <w:color w:val="000000" w:themeColor="text1"/>
              </w:rPr>
              <w:t xml:space="preserve">. </w:t>
            </w:r>
            <w:r w:rsidR="003258BC" w:rsidRPr="003258BC">
              <w:rPr>
                <w:rFonts w:ascii="Cambria" w:hAnsi="Cambria" w:cs="Times New Roman"/>
                <w:color w:val="000000" w:themeColor="text1"/>
              </w:rPr>
              <w:t>K</w:t>
            </w:r>
            <w:r w:rsidR="003258BC">
              <w:rPr>
                <w:rFonts w:ascii="Cambria" w:hAnsi="Cambria" w:cs="Times New Roman"/>
                <w:color w:val="000000" w:themeColor="text1"/>
              </w:rPr>
              <w:t xml:space="preserve">. </w:t>
            </w:r>
            <w:r w:rsidR="003258BC" w:rsidRPr="003258BC">
              <w:rPr>
                <w:rFonts w:ascii="Cambria" w:hAnsi="Cambria" w:cs="Times New Roman"/>
                <w:color w:val="000000" w:themeColor="text1"/>
              </w:rPr>
              <w:t>Pulikkal</w:t>
            </w:r>
            <w:r w:rsidR="003258BC">
              <w:rPr>
                <w:rFonts w:ascii="Cambria" w:hAnsi="Cambria" w:cs="Times New Roman"/>
                <w:color w:val="000000" w:themeColor="text1"/>
              </w:rPr>
              <w:t xml:space="preserve"> 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&amp; </w:t>
            </w:r>
            <w:r w:rsidRPr="003049FC">
              <w:rPr>
                <w:rFonts w:ascii="Cambria" w:hAnsi="Cambria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, Research progress on the synthesis of different types of gemini surfactants with functionalized hydrophobic moiety and the space, </w:t>
            </w:r>
            <w:r w:rsidRPr="00B679E0">
              <w:rPr>
                <w:rFonts w:ascii="Cambria" w:hAnsi="Cambria" w:cs="Times New Roman"/>
                <w:b/>
                <w:bCs/>
                <w:i/>
                <w:iCs/>
                <w:color w:val="000000" w:themeColor="text1"/>
              </w:rPr>
              <w:t>ChemistrySelect</w:t>
            </w:r>
            <w:r w:rsidRPr="00B679E0">
              <w:rPr>
                <w:rFonts w:ascii="Cambria" w:hAnsi="Cambria" w:cs="Times New Roman"/>
                <w:i/>
                <w:iCs/>
                <w:color w:val="000000" w:themeColor="text1"/>
              </w:rPr>
              <w:t>,</w:t>
            </w:r>
            <w:r w:rsidRPr="003049FC">
              <w:rPr>
                <w:rFonts w:ascii="Cambria" w:hAnsi="Cambria" w:cs="Times New Roman"/>
                <w:i/>
                <w:iCs/>
                <w:color w:val="000000" w:themeColor="text1"/>
              </w:rPr>
              <w:t xml:space="preserve"> </w:t>
            </w:r>
            <w:r w:rsidRPr="003049FC">
              <w:rPr>
                <w:rFonts w:ascii="Cambria" w:hAnsi="Cambria" w:cs="Times New Roman"/>
                <w:color w:val="000000" w:themeColor="text1"/>
              </w:rPr>
              <w:t xml:space="preserve">2022, 7, e202203485. </w:t>
            </w:r>
            <w:hyperlink r:id="rId12" w:history="1">
              <w:r w:rsidRPr="003049FC">
                <w:rPr>
                  <w:rStyle w:val="Hyperlink"/>
                  <w:rFonts w:ascii="Cambria" w:hAnsi="Cambria" w:cs="Times New Roman"/>
                  <w:color w:val="000000" w:themeColor="text1"/>
                </w:rPr>
                <w:t>https://doi.org/10.1002/slct.202203485</w:t>
              </w:r>
            </w:hyperlink>
          </w:p>
          <w:p w14:paraId="16FBA100" w14:textId="142B4F0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bookmarkStart w:id="1" w:name="_Hlk121486618"/>
            <w:bookmarkEnd w:id="0"/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J. Rozamliana, </w:t>
            </w: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 &amp; </w:t>
            </w:r>
            <w:r w:rsidR="003258BC" w:rsidRPr="003258BC">
              <w:rPr>
                <w:rFonts w:ascii="Cambria" w:hAnsi="Cambria" w:cs="Times New Roman"/>
                <w:color w:val="000000" w:themeColor="text1"/>
              </w:rPr>
              <w:t>A</w:t>
            </w:r>
            <w:r w:rsidR="003258BC">
              <w:rPr>
                <w:rFonts w:ascii="Cambria" w:hAnsi="Cambria" w:cs="Times New Roman"/>
                <w:color w:val="000000" w:themeColor="text1"/>
              </w:rPr>
              <w:t xml:space="preserve">. </w:t>
            </w:r>
            <w:r w:rsidR="003258BC" w:rsidRPr="003258BC">
              <w:rPr>
                <w:rFonts w:ascii="Cambria" w:hAnsi="Cambria" w:cs="Times New Roman"/>
                <w:color w:val="000000" w:themeColor="text1"/>
              </w:rPr>
              <w:t>K</w:t>
            </w:r>
            <w:r w:rsidR="003258BC">
              <w:rPr>
                <w:rFonts w:ascii="Cambria" w:hAnsi="Cambria" w:cs="Times New Roman"/>
                <w:color w:val="000000" w:themeColor="text1"/>
              </w:rPr>
              <w:t xml:space="preserve">. </w:t>
            </w:r>
            <w:r w:rsidR="003258BC" w:rsidRPr="003258BC">
              <w:rPr>
                <w:rFonts w:ascii="Cambria" w:hAnsi="Cambria" w:cs="Times New Roman"/>
                <w:color w:val="000000" w:themeColor="text1"/>
              </w:rPr>
              <w:t>Pulikkal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Interaction of metanil yellow dye with cationic surfactants: Conductometric and spectroscopic studies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Journal of Molecular Liquids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2022, 368, 120653. </w:t>
            </w:r>
            <w:r w:rsidRPr="003049FC">
              <w:rPr>
                <w:rFonts w:ascii="Times New Roman" w:hAnsi="Times New Roman" w:cs="Times New Roman"/>
                <w:color w:val="000000" w:themeColor="text1"/>
                <w:u w:val="single"/>
              </w:rPr>
              <w:t>https://doi.org/10.1016/j.molliq.2022.120653</w:t>
            </w:r>
          </w:p>
          <w:bookmarkEnd w:id="1"/>
          <w:p w14:paraId="4E5C495A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D. Saha, </w:t>
            </w: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B. Roy, A. K. Pulikkal, A. Bhowmik &amp; S. Pattanayak, Optimizing pyrolysis process parameters of plastic grocery bag, with mass–energy assessment and characterization of oil at optimal condition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Clean Technologies and Environmental Policy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3049FC">
              <w:rPr>
                <w:color w:val="000000" w:themeColor="text1"/>
              </w:rPr>
              <w:t xml:space="preserve">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>2022, 24 (6), 1927–1944.</w:t>
            </w:r>
            <w:r w:rsidRPr="003049FC">
              <w:rPr>
                <w:color w:val="000000" w:themeColor="text1"/>
              </w:rPr>
              <w:t xml:space="preserve"> </w:t>
            </w:r>
            <w:hyperlink r:id="rId13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07/s10098-022-02298-x</w:t>
              </w:r>
            </w:hyperlink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4576DF0E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J. Lalthlengliani, </w:t>
            </w: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 &amp; A. K. Pulikkal, Solubilization of aqueous-insoluble phenothiazine drug in TX-100 micellar solution and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interactions of cationic/anionic surfactants with phenothiazine–TX-100 system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Journal of Molecular Liquids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3049FC">
              <w:rPr>
                <w:color w:val="000000" w:themeColor="text1"/>
              </w:rPr>
              <w:t xml:space="preserve">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>2022, 354, 118823.</w:t>
            </w:r>
            <w:r w:rsidRPr="003049FC">
              <w:rPr>
                <w:color w:val="000000" w:themeColor="text1"/>
              </w:rPr>
              <w:t xml:space="preserve"> </w:t>
            </w:r>
            <w:hyperlink r:id="rId14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16/j.molliq.2022.118823</w:t>
              </w:r>
            </w:hyperlink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7C58025C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Y. G. Devi, </w:t>
            </w: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J. Gurung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&amp; A. K. Pulikkal, Micellar Solution Behavior of Cetylpyridinium surfactants in 2-Propanol–Water Mixed Media at Different Temperatures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Journal of Chemical &amp; Engineering Data</w:t>
            </w:r>
            <w:r w:rsidRPr="003049FC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,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2021, 66 (1), 368–378. </w:t>
            </w:r>
            <w:hyperlink r:id="rId15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21/acs.jced.0c00734</w:t>
              </w:r>
            </w:hyperlink>
            <w:r w:rsidRPr="003049FC">
              <w:rPr>
                <w:rFonts w:ascii="Times New Roman" w:hAnsi="Times New Roman" w:cs="Times New Roman"/>
                <w:color w:val="000000" w:themeColor="text1"/>
                <w:u w:val="single"/>
              </w:rPr>
              <w:t xml:space="preserve"> </w:t>
            </w:r>
          </w:p>
          <w:p w14:paraId="575F814D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  <w:u w:val="single"/>
              </w:rPr>
            </w:pP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C. Parvathiraja, S. Shailajha, S. Shanavas &amp; </w:t>
            </w: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Biosynthesis of silver nanoparticles by Cyperous pangorei and its potential in structural, optical and catalytic dye degradation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Applied Nanoscience</w:t>
            </w:r>
            <w:r w:rsidRPr="003049FC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,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2021, 11, 477–491. </w:t>
            </w:r>
            <w:hyperlink r:id="rId16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07/s13204-020-01585-7</w:t>
              </w:r>
            </w:hyperlink>
          </w:p>
          <w:p w14:paraId="05F046CF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J. Anjudikkal &amp; A. K. Pulikkal, Amphiphilic drug–additive systems in aqueous and organic solvent–water mixed media: A comprehensive account on physicochemical properties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Journal of Molecular Liquids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2020, 318, 114221. </w:t>
            </w:r>
            <w:hyperlink r:id="rId17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16/j.molliq.2020.114221</w:t>
              </w:r>
            </w:hyperlink>
            <w:r w:rsidRPr="003049FC">
              <w:rPr>
                <w:rFonts w:ascii="Times New Roman" w:hAnsi="Times New Roman" w:cs="Times New Roman"/>
                <w:color w:val="000000" w:themeColor="text1"/>
                <w:u w:val="single"/>
              </w:rPr>
              <w:t xml:space="preserve"> </w:t>
            </w:r>
          </w:p>
          <w:p w14:paraId="6DD932E3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J. Gurung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&amp; Ajmal Koya Pulikkal, Thermodynamic Parameters of Amitriptyline Hydrochloride–Additives at Cloud Point: Effects of the Ethanol–Water Mixed Media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Chemical Engineering Communications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2020, 207 (10), 1462–1473. </w:t>
            </w:r>
            <w:hyperlink r:id="rId18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80/00986445.2019.1657421</w:t>
              </w:r>
            </w:hyperlink>
          </w:p>
          <w:p w14:paraId="40821771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S. Pattanayak, L. Mishra &amp; </w:t>
            </w: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Investigation of various maintenance parameters for auxiliaries in a coal‐handling plant aided by a Visual Basic 6.0–based scheduled program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Engineering Reports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2019, 1, 1-13 (e12049). </w:t>
            </w:r>
            <w:hyperlink r:id="rId19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02/eng2.12049</w:t>
              </w:r>
            </w:hyperlink>
          </w:p>
          <w:p w14:paraId="59CA0FF5" w14:textId="77777777" w:rsidR="00A0435E" w:rsidRPr="00E8601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J. Gurung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&amp; A. K. Pulikkal, Self-Assembly and Thermodynamic Parameters of Amitriptyline Hydrochloride in Polar Organic Solvent–Water Mixed Media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Journal of Chemical &amp; Engineering Data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>, 2019, 64 (10), 4493–4500.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hyperlink r:id="rId20" w:history="1">
              <w:r w:rsidRPr="0094479C">
                <w:rPr>
                  <w:rStyle w:val="Hyperlink"/>
                  <w:rFonts w:ascii="Times New Roman" w:hAnsi="Times New Roman" w:cs="Times New Roman"/>
                  <w:color w:val="auto"/>
                </w:rPr>
                <w:t>https://doi.org/10.1021/acs.jced.9b00542</w:t>
              </w:r>
            </w:hyperlink>
            <w:r w:rsidRPr="00E8601C">
              <w:rPr>
                <w:rFonts w:ascii="Times New Roman" w:hAnsi="Times New Roman" w:cs="Times New Roman"/>
                <w:color w:val="000000" w:themeColor="text1"/>
                <w:u w:val="single"/>
              </w:rPr>
              <w:t xml:space="preserve">  </w:t>
            </w:r>
          </w:p>
          <w:p w14:paraId="37D315E7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J. Gurung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&amp; A. K. Pulikkal, Phase Separation of Amphiphilic Drug Amitriptyline Hydrochloride in the Presence of Additives: Role of Ethanol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Journal of Chemical &amp; Engineering Data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2018, 63 (10), 3829–3838. </w:t>
            </w:r>
            <w:hyperlink r:id="rId21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21/acs.jced.8b00463</w:t>
              </w:r>
            </w:hyperlink>
          </w:p>
          <w:p w14:paraId="37FC07F9" w14:textId="77777777" w:rsidR="00A0435E" w:rsidRPr="003049FC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A. K. Pulikkal &amp; </w:t>
            </w: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J. Gurung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Clouding Behavior of Antidepressant Drug-Additive System in Ethylene Glycol/Glycerol-Water Mixed Media and Their Thermodynamic Parameters at Cloud Point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New Journal of Chemistry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2018, 42 (6), 4402–4411. </w:t>
            </w:r>
            <w:hyperlink r:id="rId22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39/C7NJ04369D</w:t>
              </w:r>
            </w:hyperlink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0BAFE798" w14:textId="33280247" w:rsidR="00C5585D" w:rsidRPr="00A0435E" w:rsidRDefault="00A0435E" w:rsidP="00A0435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/>
              <w:ind w:left="331"/>
              <w:jc w:val="both"/>
              <w:rPr>
                <w:rFonts w:ascii="Times New Roman" w:hAnsi="Times New Roman" w:cs="Times New Roman"/>
                <w:color w:val="0000CC"/>
              </w:rPr>
            </w:pPr>
            <w:r w:rsidRPr="003049F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J. Gurung 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&amp; P. A. Koya, Effects of Cationic Surfactants on Clouding Action of the Drug Amitriptyline Hydrochloride in Ethylene Glycol-Water and Glycerol-Water Mixed Media, </w:t>
            </w:r>
            <w:r w:rsidRPr="00B679E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ChemistrySelec</w:t>
            </w:r>
            <w:r w:rsidRPr="003049FC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t</w:t>
            </w:r>
            <w:r w:rsidRPr="003049FC">
              <w:rPr>
                <w:rFonts w:ascii="Times New Roman" w:hAnsi="Times New Roman" w:cs="Times New Roman"/>
                <w:color w:val="000000" w:themeColor="text1"/>
              </w:rPr>
              <w:t xml:space="preserve">, 2017, 2 (28), 9193 – 9200. </w:t>
            </w:r>
            <w:hyperlink r:id="rId23" w:history="1">
              <w:r w:rsidRPr="003049FC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https://doi.org/10.1002/slct.201701772</w:t>
              </w:r>
            </w:hyperlink>
            <w:r w:rsidRPr="003049FC">
              <w:rPr>
                <w:rFonts w:ascii="Times New Roman" w:hAnsi="Times New Roman" w:cs="Times New Roman"/>
                <w:color w:val="000000" w:themeColor="text1"/>
                <w:u w:val="single"/>
              </w:rPr>
              <w:t xml:space="preserve"> </w:t>
            </w:r>
          </w:p>
        </w:tc>
      </w:tr>
      <w:tr w:rsidR="0038381E" w:rsidRPr="00776F65" w14:paraId="172770EB" w14:textId="77777777" w:rsidTr="003D7094">
        <w:tc>
          <w:tcPr>
            <w:tcW w:w="2465" w:type="dxa"/>
            <w:gridSpan w:val="2"/>
          </w:tcPr>
          <w:p w14:paraId="7395AEA3" w14:textId="77777777" w:rsidR="0038381E" w:rsidRPr="00776F65" w:rsidRDefault="00F670DA" w:rsidP="00D5519B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76F65">
              <w:rPr>
                <w:rFonts w:ascii="Cambria" w:hAnsi="Cambria"/>
                <w:b/>
              </w:rPr>
              <w:lastRenderedPageBreak/>
              <w:t>PAPER PRESENTED IN SEMINARS/ CONFERENCES</w:t>
            </w:r>
          </w:p>
        </w:tc>
        <w:tc>
          <w:tcPr>
            <w:tcW w:w="6885" w:type="dxa"/>
            <w:gridSpan w:val="4"/>
          </w:tcPr>
          <w:p w14:paraId="01D78780" w14:textId="7021FC30" w:rsidR="0041743B" w:rsidRPr="0041743B" w:rsidRDefault="0041743B" w:rsidP="0041743B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color w:val="000000"/>
              </w:rPr>
              <w:t xml:space="preserve">Oral Presentation in “International seminar on “Frontiers in Chemistry 2023” held at </w:t>
            </w:r>
            <w:r w:rsidRPr="009C3316">
              <w:rPr>
                <w:rFonts w:ascii="Cambria" w:hAnsi="Cambria" w:cs="Algerian"/>
                <w:color w:val="000000"/>
              </w:rPr>
              <w:t>Department of Chemistry, University of North Bengal</w:t>
            </w:r>
            <w:r w:rsidRPr="009C3316">
              <w:rPr>
                <w:rFonts w:ascii="Cambria" w:hAnsi="Cambria" w:cs="Times New Roman"/>
                <w:color w:val="000000"/>
              </w:rPr>
              <w:t>, West Bengal, India (13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</w:t>
            </w:r>
            <w:r w:rsidR="005B4E24">
              <w:rPr>
                <w:rFonts w:ascii="Cambria" w:hAnsi="Cambria" w:cs="Times New Roman"/>
                <w:color w:val="000000"/>
              </w:rPr>
              <w:t>–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15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March 2023).</w:t>
            </w:r>
          </w:p>
          <w:p w14:paraId="4BB71394" w14:textId="6AD82A31" w:rsidR="0041743B" w:rsidRPr="009C3316" w:rsidRDefault="0041743B" w:rsidP="0041743B">
            <w:pPr>
              <w:pStyle w:val="ListParagraph"/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b/>
                <w:bCs/>
                <w:color w:val="000000"/>
              </w:rPr>
              <w:t xml:space="preserve">Title: </w:t>
            </w:r>
            <w:r w:rsidRPr="009C3316">
              <w:rPr>
                <w:rFonts w:ascii="Cambria" w:hAnsi="Cambria" w:cs="Times New Roman"/>
                <w:i/>
                <w:iCs/>
                <w:color w:val="000000"/>
              </w:rPr>
              <w:t>“</w:t>
            </w:r>
            <w:r w:rsidRPr="009C3316">
              <w:rPr>
                <w:rFonts w:ascii="Cambria" w:hAnsi="Cambria" w:cs="Algerian"/>
                <w:i/>
                <w:iCs/>
                <w:color w:val="000000"/>
              </w:rPr>
              <w:t xml:space="preserve">Solubilization of aqueous-insoluble phenothiazine drug in TX-100 micellar solution and interactions of cationic/anionic </w:t>
            </w:r>
            <w:r w:rsidRPr="009C3316">
              <w:rPr>
                <w:rFonts w:ascii="Cambria" w:hAnsi="Cambria" w:cs="Algerian"/>
                <w:i/>
                <w:iCs/>
                <w:color w:val="000000"/>
              </w:rPr>
              <w:lastRenderedPageBreak/>
              <w:t>surfactants with phenothiazine–TX-100 system</w:t>
            </w:r>
            <w:r w:rsidRPr="009C3316">
              <w:rPr>
                <w:rFonts w:ascii="Cambria" w:hAnsi="Cambria" w:cs="Times New Roman"/>
                <w:i/>
                <w:iCs/>
                <w:color w:val="000000"/>
              </w:rPr>
              <w:t>”</w:t>
            </w:r>
          </w:p>
          <w:p w14:paraId="384A1D44" w14:textId="77777777" w:rsidR="0041743B" w:rsidRPr="0041743B" w:rsidRDefault="0041743B" w:rsidP="0041743B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color w:val="000000"/>
              </w:rPr>
              <w:t>Oral Presentation in “National Conference on Functional Materials and Applications-2019 (NCFMA-2019)” held at National Institute of Technology Mizoram, India (22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nd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&amp; 23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rd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November 2019).</w:t>
            </w:r>
          </w:p>
          <w:p w14:paraId="49770322" w14:textId="1A43DB8B" w:rsidR="0041743B" w:rsidRPr="009C3316" w:rsidRDefault="0041743B" w:rsidP="0041743B">
            <w:pPr>
              <w:pStyle w:val="ListParagraph"/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b/>
                <w:bCs/>
                <w:color w:val="000000"/>
              </w:rPr>
              <w:t xml:space="preserve">Title: </w:t>
            </w:r>
            <w:r w:rsidRPr="009C3316">
              <w:rPr>
                <w:rFonts w:ascii="Cambria" w:hAnsi="Cambria" w:cs="Times New Roman"/>
                <w:i/>
                <w:iCs/>
                <w:color w:val="000000"/>
              </w:rPr>
              <w:t>“Micellization of antidepressant drug in different compositions of polar organic solvent−water mixed media”</w:t>
            </w:r>
          </w:p>
          <w:p w14:paraId="2C8EDCD0" w14:textId="77777777" w:rsidR="0041743B" w:rsidRPr="0041743B" w:rsidRDefault="0041743B" w:rsidP="0041743B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color w:val="000000"/>
              </w:rPr>
              <w:t>Poster Presentation in “International Winter School 2018 on Frontier in Materials Science” held at JNCASR, Bangalore, India (3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rd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– 7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December 2018).</w:t>
            </w:r>
          </w:p>
          <w:p w14:paraId="75C01E8B" w14:textId="05A881F9" w:rsidR="0041743B" w:rsidRPr="009C3316" w:rsidRDefault="0041743B" w:rsidP="0041743B">
            <w:pPr>
              <w:pStyle w:val="ListParagraph"/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b/>
                <w:bCs/>
                <w:color w:val="000000"/>
              </w:rPr>
              <w:t xml:space="preserve">Title: </w:t>
            </w:r>
            <w:r w:rsidRPr="009C3316">
              <w:rPr>
                <w:rFonts w:ascii="Cambria" w:hAnsi="Cambria" w:cs="Times New Roman"/>
                <w:i/>
                <w:iCs/>
                <w:color w:val="000000"/>
              </w:rPr>
              <w:t xml:space="preserve">“Role of Ethanol–Water Mixed Media in Micellization of Amphiphilic Drug Amitriptyline Hydrochloride and its Phase Separation in Presence of Cationic Surfactants” </w:t>
            </w:r>
          </w:p>
          <w:p w14:paraId="6660A99D" w14:textId="77777777" w:rsidR="0041743B" w:rsidRPr="009C3316" w:rsidRDefault="0041743B" w:rsidP="0041743B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color w:val="000000"/>
              </w:rPr>
              <w:t>Oral Presentation in National Seminar on “Technical Education: Quality not Quantity − Need of the Nation” held at National Institute of Technology Mizoram, India (25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&amp; 26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June 2018). </w:t>
            </w:r>
            <w:r w:rsidRPr="009C3316">
              <w:rPr>
                <w:rFonts w:ascii="Cambria" w:hAnsi="Cambria" w:cs="Times New Roman"/>
                <w:b/>
                <w:bCs/>
                <w:color w:val="000000"/>
              </w:rPr>
              <w:t xml:space="preserve">Title: </w:t>
            </w:r>
            <w:r w:rsidRPr="009C3316">
              <w:rPr>
                <w:rFonts w:ascii="Cambria" w:hAnsi="Cambria" w:cs="Times New Roman"/>
                <w:i/>
                <w:iCs/>
                <w:color w:val="000000"/>
              </w:rPr>
              <w:t>“Clouding behavior and Thermodynamics of Micellization of Amphiphilic Drug Amitriptyline Hydrochloride in Ethylene Glycol</w:t>
            </w:r>
            <w:r w:rsidRPr="009C3316">
              <w:rPr>
                <w:rFonts w:ascii="Cambria" w:hAnsi="Cambria" w:cs="Times New Roman"/>
                <w:color w:val="000000"/>
              </w:rPr>
              <w:t>−</w:t>
            </w:r>
            <w:r w:rsidRPr="009C3316">
              <w:rPr>
                <w:rFonts w:ascii="Cambria" w:hAnsi="Cambria" w:cs="Times New Roman"/>
                <w:i/>
                <w:iCs/>
                <w:color w:val="000000"/>
              </w:rPr>
              <w:t>Water and Glycerol</w:t>
            </w:r>
            <w:r w:rsidRPr="009C3316">
              <w:rPr>
                <w:rFonts w:ascii="Cambria" w:hAnsi="Cambria" w:cs="Times New Roman"/>
                <w:color w:val="000000"/>
              </w:rPr>
              <w:t>−</w:t>
            </w:r>
            <w:r w:rsidRPr="009C3316">
              <w:rPr>
                <w:rFonts w:ascii="Cambria" w:hAnsi="Cambria" w:cs="Times New Roman"/>
                <w:i/>
                <w:iCs/>
                <w:color w:val="000000"/>
              </w:rPr>
              <w:t xml:space="preserve">Water Mixed Media” </w:t>
            </w:r>
          </w:p>
          <w:p w14:paraId="19E4B5A3" w14:textId="77777777" w:rsidR="0041743B" w:rsidRPr="0041743B" w:rsidRDefault="0041743B" w:rsidP="0041743B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color w:val="000000"/>
              </w:rPr>
              <w:t xml:space="preserve">Oral Presentation in “International Chemical Congress- Chemistry for Sustainable Development”, an International Conference Organized by Nepal Chemical Society at </w:t>
            </w:r>
            <w:proofErr w:type="spellStart"/>
            <w:r w:rsidRPr="009C3316">
              <w:rPr>
                <w:rFonts w:ascii="Cambria" w:hAnsi="Cambria" w:cs="Times New Roman"/>
                <w:color w:val="000000"/>
              </w:rPr>
              <w:t>Sauraha</w:t>
            </w:r>
            <w:proofErr w:type="spellEnd"/>
            <w:r w:rsidRPr="009C3316">
              <w:rPr>
                <w:rFonts w:ascii="Cambria" w:hAnsi="Cambria" w:cs="Times New Roman"/>
                <w:color w:val="000000"/>
              </w:rPr>
              <w:t>, Chitwan, Nepal (8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– 10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March 2018). </w:t>
            </w:r>
          </w:p>
          <w:p w14:paraId="3576DB38" w14:textId="797BB53C" w:rsidR="0041743B" w:rsidRPr="0041743B" w:rsidRDefault="0041743B" w:rsidP="0041743B">
            <w:pPr>
              <w:pStyle w:val="ListParagraph"/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41743B">
              <w:rPr>
                <w:rFonts w:ascii="Cambria" w:hAnsi="Cambria" w:cs="Times New Roman"/>
                <w:b/>
                <w:bCs/>
                <w:color w:val="000000"/>
              </w:rPr>
              <w:t xml:space="preserve">Title: </w:t>
            </w:r>
            <w:r w:rsidRPr="0041743B">
              <w:rPr>
                <w:rFonts w:ascii="Cambria" w:hAnsi="Cambria" w:cs="Times New Roman"/>
                <w:color w:val="000000"/>
              </w:rPr>
              <w:t>“</w:t>
            </w:r>
            <w:r w:rsidRPr="0041743B">
              <w:rPr>
                <w:rFonts w:ascii="Cambria" w:hAnsi="Cambria" w:cs="Times New Roman"/>
                <w:i/>
                <w:iCs/>
                <w:color w:val="000000"/>
              </w:rPr>
              <w:t>Effects of Cationic Surfactants on Clouding Action of the Drug Amitriptyline Hydrochloride in Ethylene Glycol–Water and Glycerol–Water Mixed Media</w:t>
            </w:r>
            <w:r w:rsidRPr="0041743B">
              <w:rPr>
                <w:rFonts w:ascii="Cambria" w:hAnsi="Cambria" w:cs="Times New Roman"/>
                <w:color w:val="000000"/>
              </w:rPr>
              <w:t xml:space="preserve">” </w:t>
            </w:r>
          </w:p>
          <w:p w14:paraId="36DABF96" w14:textId="77777777" w:rsidR="0041743B" w:rsidRPr="0041743B" w:rsidRDefault="0041743B" w:rsidP="0041743B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9C3316">
              <w:rPr>
                <w:rFonts w:ascii="Cambria" w:hAnsi="Cambria" w:cs="Times New Roman"/>
                <w:color w:val="000000"/>
              </w:rPr>
              <w:t>Poster Presentation in “National Symposium on Nano Science &amp; Technology (NSNST-2016)” at Centre for Nano Science and Engineering (</w:t>
            </w:r>
            <w:proofErr w:type="spellStart"/>
            <w:r w:rsidRPr="009C3316">
              <w:rPr>
                <w:rFonts w:ascii="Cambria" w:hAnsi="Cambria" w:cs="Times New Roman"/>
                <w:color w:val="000000"/>
              </w:rPr>
              <w:t>CeNSE</w:t>
            </w:r>
            <w:proofErr w:type="spellEnd"/>
            <w:r w:rsidRPr="009C3316">
              <w:rPr>
                <w:rFonts w:ascii="Cambria" w:hAnsi="Cambria" w:cs="Times New Roman"/>
                <w:color w:val="000000"/>
              </w:rPr>
              <w:t>), IISc Bangalore, India (29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&amp; 30</w:t>
            </w:r>
            <w:r w:rsidRPr="009C3316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Pr="009C3316">
              <w:rPr>
                <w:rFonts w:ascii="Cambria" w:hAnsi="Cambria" w:cs="Times New Roman"/>
                <w:color w:val="000000"/>
              </w:rPr>
              <w:t xml:space="preserve"> June 2016).</w:t>
            </w:r>
          </w:p>
          <w:p w14:paraId="50599149" w14:textId="00F4AEDE" w:rsidR="005B0E45" w:rsidRPr="0041743B" w:rsidRDefault="0041743B" w:rsidP="0041743B">
            <w:pPr>
              <w:pStyle w:val="ListParagraph"/>
              <w:autoSpaceDE w:val="0"/>
              <w:autoSpaceDN w:val="0"/>
              <w:adjustRightInd w:val="0"/>
              <w:spacing w:after="0"/>
              <w:ind w:left="421"/>
              <w:jc w:val="both"/>
              <w:rPr>
                <w:rFonts w:ascii="Cambria" w:hAnsi="Cambria" w:cs="Algerian"/>
                <w:color w:val="000000"/>
              </w:rPr>
            </w:pPr>
            <w:r w:rsidRPr="0041743B">
              <w:rPr>
                <w:rFonts w:ascii="Cambria" w:hAnsi="Cambria" w:cs="Times New Roman"/>
                <w:b/>
                <w:bCs/>
                <w:color w:val="000000"/>
              </w:rPr>
              <w:t xml:space="preserve">Title: </w:t>
            </w:r>
            <w:r w:rsidRPr="0041743B">
              <w:rPr>
                <w:rFonts w:ascii="Cambria" w:hAnsi="Cambria" w:cs="Times New Roman"/>
                <w:i/>
                <w:iCs/>
                <w:color w:val="000000"/>
              </w:rPr>
              <w:t xml:space="preserve">“Design and synthesis of Cu, Ag and Au nanoparticles and their interaction with curcumin” </w:t>
            </w:r>
          </w:p>
        </w:tc>
      </w:tr>
      <w:tr w:rsidR="007077CB" w:rsidRPr="00776F65" w14:paraId="34637EF6" w14:textId="77777777" w:rsidTr="003D7094">
        <w:tc>
          <w:tcPr>
            <w:tcW w:w="2465" w:type="dxa"/>
            <w:gridSpan w:val="2"/>
          </w:tcPr>
          <w:p w14:paraId="5F23A137" w14:textId="77777777" w:rsidR="007077CB" w:rsidRPr="00776F65" w:rsidRDefault="007077CB" w:rsidP="00195F9F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 xml:space="preserve">PARTICIPATED </w:t>
            </w:r>
            <w:r w:rsidRPr="00776F65">
              <w:rPr>
                <w:rFonts w:ascii="Cambria" w:hAnsi="Cambria"/>
                <w:b/>
              </w:rPr>
              <w:t>IN SEMINARS/ CONFERENCES</w:t>
            </w:r>
            <w:r>
              <w:rPr>
                <w:rFonts w:ascii="Cambria" w:hAnsi="Cambria"/>
                <w:b/>
              </w:rPr>
              <w:t>/RC/OP</w:t>
            </w:r>
          </w:p>
        </w:tc>
        <w:tc>
          <w:tcPr>
            <w:tcW w:w="6885" w:type="dxa"/>
            <w:gridSpan w:val="4"/>
          </w:tcPr>
          <w:p w14:paraId="2C468E7B" w14:textId="16DAE363" w:rsidR="007E0404" w:rsidRPr="000431BB" w:rsidRDefault="00497F37" w:rsidP="008E1175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 w:cs="Times New Roman"/>
                <w:bCs/>
                <w:color w:val="000000"/>
              </w:rPr>
              <w:t xml:space="preserve">Participated in the </w:t>
            </w:r>
            <w:r w:rsidRPr="000431BB">
              <w:rPr>
                <w:rFonts w:ascii="Cambria" w:hAnsi="Cambria" w:cs="Times New Roman"/>
                <w:b/>
                <w:color w:val="000000"/>
              </w:rPr>
              <w:t>“International seminar on “Frontiers in Chemistry 2023”</w:t>
            </w:r>
            <w:r w:rsidRPr="000431BB">
              <w:rPr>
                <w:rFonts w:ascii="Cambria" w:hAnsi="Cambria" w:cs="Times New Roman"/>
                <w:bCs/>
                <w:color w:val="000000"/>
              </w:rPr>
              <w:t xml:space="preserve"> held at the</w:t>
            </w:r>
            <w:r w:rsidRPr="000431BB">
              <w:rPr>
                <w:rFonts w:ascii="Cambria" w:hAnsi="Cambria" w:cs="Arial"/>
                <w:bCs/>
                <w:color w:val="000000" w:themeColor="text1"/>
              </w:rPr>
              <w:t xml:space="preserve"> Department of Chemistry, University of North Bengal, India (13</w:t>
            </w:r>
            <w:r w:rsidRPr="000431BB">
              <w:rPr>
                <w:rFonts w:ascii="Cambria" w:hAnsi="Cambria" w:cs="Arial"/>
                <w:bCs/>
                <w:color w:val="000000" w:themeColor="text1"/>
                <w:vertAlign w:val="superscript"/>
              </w:rPr>
              <w:t>th</w:t>
            </w:r>
            <w:r w:rsidRPr="000431BB">
              <w:rPr>
                <w:rFonts w:ascii="Cambria" w:hAnsi="Cambria" w:cs="Arial"/>
                <w:bCs/>
                <w:color w:val="000000" w:themeColor="text1"/>
              </w:rPr>
              <w:t xml:space="preserve"> </w:t>
            </w:r>
            <w:r w:rsidR="00F06434">
              <w:rPr>
                <w:rFonts w:ascii="Cambria" w:hAnsi="Cambria" w:cs="Arial"/>
                <w:bCs/>
                <w:color w:val="000000" w:themeColor="text1"/>
              </w:rPr>
              <w:t>–</w:t>
            </w:r>
            <w:r w:rsidRPr="000431BB">
              <w:rPr>
                <w:rFonts w:ascii="Cambria" w:hAnsi="Cambria" w:cs="Arial"/>
                <w:bCs/>
                <w:color w:val="000000" w:themeColor="text1"/>
              </w:rPr>
              <w:t xml:space="preserve"> 15</w:t>
            </w:r>
            <w:r w:rsidRPr="000431BB">
              <w:rPr>
                <w:rFonts w:ascii="Cambria" w:hAnsi="Cambria" w:cs="Arial"/>
                <w:bCs/>
                <w:color w:val="000000" w:themeColor="text1"/>
                <w:vertAlign w:val="superscript"/>
              </w:rPr>
              <w:t>th</w:t>
            </w:r>
            <w:r w:rsidRPr="000431BB">
              <w:rPr>
                <w:rFonts w:ascii="Cambria" w:hAnsi="Cambria" w:cs="Arial"/>
                <w:bCs/>
                <w:color w:val="000000" w:themeColor="text1"/>
              </w:rPr>
              <w:t xml:space="preserve"> March 2023).</w:t>
            </w:r>
          </w:p>
          <w:p w14:paraId="6ADFAF26" w14:textId="77777777" w:rsidR="00281962" w:rsidRPr="000431BB" w:rsidRDefault="00A44D1A" w:rsidP="00281962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 w:cs="Times New Roman"/>
                <w:bCs/>
                <w:color w:val="000000"/>
              </w:rPr>
              <w:t>Participated in a</w:t>
            </w:r>
            <w:r w:rsidRPr="000431BB">
              <w:rPr>
                <w:rFonts w:ascii="Cambria" w:hAnsi="Cambria" w:cs="Arial"/>
                <w:bCs/>
                <w:color w:val="000000" w:themeColor="text1"/>
              </w:rPr>
              <w:t xml:space="preserve"> Five-days Capacity Building Workshop on </w:t>
            </w:r>
            <w:r w:rsidRPr="000431BB">
              <w:rPr>
                <w:rFonts w:ascii="Cambria" w:hAnsi="Cambria" w:cs="Arial"/>
                <w:b/>
                <w:color w:val="000000" w:themeColor="text1"/>
              </w:rPr>
              <w:t>“Effective Research Methodology and Publication Strategies”</w:t>
            </w:r>
            <w:r w:rsidRPr="000431BB">
              <w:rPr>
                <w:rFonts w:ascii="Cambria" w:hAnsi="Cambria" w:cs="Arial"/>
                <w:bCs/>
                <w:color w:val="000000" w:themeColor="text1"/>
              </w:rPr>
              <w:t xml:space="preserve">-Faculty Development </w:t>
            </w:r>
            <w:proofErr w:type="spellStart"/>
            <w:r w:rsidRPr="000431BB">
              <w:rPr>
                <w:rFonts w:ascii="Cambria" w:hAnsi="Cambria" w:cs="Arial"/>
                <w:bCs/>
                <w:color w:val="000000" w:themeColor="text1"/>
              </w:rPr>
              <w:t>Programme</w:t>
            </w:r>
            <w:proofErr w:type="spellEnd"/>
            <w:r w:rsidRPr="000431BB">
              <w:rPr>
                <w:rFonts w:ascii="Cambria" w:hAnsi="Cambria" w:cs="Arial"/>
                <w:bCs/>
                <w:color w:val="000000" w:themeColor="text1"/>
              </w:rPr>
              <w:t xml:space="preserve"> jointly organized by AIACHE, New Delhi, and Madras Christian College, Chennai, India (</w:t>
            </w:r>
            <w:r w:rsidRPr="000431BB">
              <w:rPr>
                <w:rFonts w:ascii="Cambria" w:hAnsi="Cambria" w:cs="Times New Roman"/>
                <w:bCs/>
                <w:color w:val="000000"/>
              </w:rPr>
              <w:t>27</w:t>
            </w:r>
            <w:r w:rsidRPr="000431BB">
              <w:rPr>
                <w:rFonts w:ascii="Cambria" w:hAnsi="Cambria" w:cs="Times New Roman"/>
                <w:bCs/>
                <w:color w:val="000000"/>
                <w:vertAlign w:val="superscript"/>
              </w:rPr>
              <w:t>th</w:t>
            </w:r>
            <w:r w:rsidRPr="000431BB">
              <w:rPr>
                <w:rFonts w:ascii="Cambria" w:hAnsi="Cambria" w:cs="Times New Roman"/>
                <w:bCs/>
                <w:color w:val="000000"/>
              </w:rPr>
              <w:t xml:space="preserve"> – 3</w:t>
            </w:r>
            <w:r w:rsidRPr="000431BB">
              <w:rPr>
                <w:rFonts w:ascii="Cambria" w:hAnsi="Cambria" w:cs="Times New Roman"/>
                <w:bCs/>
                <w:color w:val="000000"/>
                <w:vertAlign w:val="superscript"/>
              </w:rPr>
              <w:t>rd</w:t>
            </w:r>
            <w:r w:rsidRPr="000431BB">
              <w:rPr>
                <w:rFonts w:ascii="Cambria" w:hAnsi="Cambria" w:cs="Times New Roman"/>
                <w:bCs/>
                <w:color w:val="000000"/>
              </w:rPr>
              <w:t xml:space="preserve"> Feb 2023</w:t>
            </w:r>
            <w:r w:rsidRPr="000431BB">
              <w:rPr>
                <w:rFonts w:ascii="Cambria" w:hAnsi="Cambria" w:cs="Arial"/>
                <w:bCs/>
                <w:color w:val="000000" w:themeColor="text1"/>
              </w:rPr>
              <w:t>).</w:t>
            </w:r>
          </w:p>
          <w:p w14:paraId="464770A0" w14:textId="77777777" w:rsidR="003A72D4" w:rsidRPr="000431BB" w:rsidRDefault="008E1175" w:rsidP="003A72D4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the AICTE sponsored 5-Day Online Faculty Development Program on </w:t>
            </w:r>
            <w:r w:rsidRPr="000431BB">
              <w:rPr>
                <w:rFonts w:ascii="Cambria" w:hAnsi="Cambria"/>
                <w:b/>
              </w:rPr>
              <w:t>“Cognitive Skills, Design, and Critical Thinking”</w:t>
            </w:r>
            <w:r w:rsidRPr="000431BB">
              <w:rPr>
                <w:rFonts w:ascii="Cambria" w:hAnsi="Cambria"/>
                <w:bCs/>
              </w:rPr>
              <w:t xml:space="preserve"> organized by National Institute of Technology Mizoram</w:t>
            </w:r>
            <w:r w:rsidR="00281962" w:rsidRPr="000431BB">
              <w:rPr>
                <w:rFonts w:ascii="Cambria" w:hAnsi="Cambria"/>
                <w:bCs/>
              </w:rPr>
              <w:t xml:space="preserve"> (19</w:t>
            </w:r>
            <w:r w:rsidR="00281962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281962" w:rsidRPr="000431BB">
              <w:rPr>
                <w:rFonts w:ascii="Cambria" w:hAnsi="Cambria"/>
                <w:bCs/>
              </w:rPr>
              <w:t xml:space="preserve"> – 23</w:t>
            </w:r>
            <w:r w:rsidR="00281962" w:rsidRPr="000431BB">
              <w:rPr>
                <w:rFonts w:ascii="Cambria" w:hAnsi="Cambria"/>
                <w:bCs/>
                <w:vertAlign w:val="superscript"/>
              </w:rPr>
              <w:t>rd</w:t>
            </w:r>
            <w:r w:rsidR="00281962" w:rsidRPr="000431BB">
              <w:rPr>
                <w:rFonts w:ascii="Cambria" w:hAnsi="Cambria"/>
                <w:bCs/>
              </w:rPr>
              <w:t xml:space="preserve"> September 2022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058C9FC2" w14:textId="77777777" w:rsidR="000431BB" w:rsidRPr="000431BB" w:rsidRDefault="008E1175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</w:t>
            </w:r>
            <w:r w:rsidRPr="000431BB">
              <w:rPr>
                <w:rFonts w:ascii="Cambria" w:hAnsi="Cambria"/>
                <w:b/>
              </w:rPr>
              <w:t>"Synergistic Training Program Utilizing Advanced Research Instrumentation" under "Synergistic Training program Utilizing the scientific and Technological Infrastructure"</w:t>
            </w:r>
            <w:r w:rsidRPr="000431BB">
              <w:rPr>
                <w:rFonts w:ascii="Cambria" w:hAnsi="Cambria"/>
                <w:bCs/>
              </w:rPr>
              <w:t xml:space="preserve"> (STUTI) supported by the Department of Science &amp; Technology (DST), Govt. of India, New Delhi held at the Department of Physics, Aligarh Muslim</w:t>
            </w:r>
            <w:r w:rsidR="003A72D4" w:rsidRPr="000431BB">
              <w:rPr>
                <w:rFonts w:ascii="Cambria" w:hAnsi="Cambria"/>
                <w:bCs/>
              </w:rPr>
              <w:t xml:space="preserve"> </w:t>
            </w:r>
            <w:r w:rsidRPr="000431BB">
              <w:rPr>
                <w:rFonts w:ascii="Cambria" w:hAnsi="Cambria"/>
                <w:bCs/>
              </w:rPr>
              <w:t>University (AMU)</w:t>
            </w:r>
            <w:r w:rsidR="003A72D4" w:rsidRPr="000431BB">
              <w:rPr>
                <w:rFonts w:ascii="Cambria" w:hAnsi="Cambria"/>
                <w:bCs/>
              </w:rPr>
              <w:t xml:space="preserve"> (</w:t>
            </w:r>
            <w:r w:rsidR="003A72D4" w:rsidRPr="000431BB">
              <w:rPr>
                <w:rFonts w:ascii="Cambria" w:hAnsi="Cambria" w:cs="Times New Roman"/>
                <w:color w:val="000000"/>
              </w:rPr>
              <w:t>6</w:t>
            </w:r>
            <w:r w:rsidR="003A72D4" w:rsidRPr="000431BB">
              <w:rPr>
                <w:rFonts w:ascii="Cambria" w:hAnsi="Cambria" w:cs="Times New Roman"/>
                <w:color w:val="000000"/>
                <w:vertAlign w:val="superscript"/>
              </w:rPr>
              <w:t xml:space="preserve">th </w:t>
            </w:r>
            <w:r w:rsidR="003A72D4" w:rsidRPr="000431BB">
              <w:rPr>
                <w:rFonts w:ascii="Cambria" w:hAnsi="Cambria" w:cs="Times New Roman"/>
                <w:color w:val="000000"/>
              </w:rPr>
              <w:t>–12</w:t>
            </w:r>
            <w:r w:rsidR="003A72D4" w:rsidRPr="000431BB">
              <w:rPr>
                <w:rFonts w:ascii="Cambria" w:hAnsi="Cambria" w:cs="Times New Roman"/>
                <w:color w:val="000000"/>
                <w:vertAlign w:val="superscript"/>
              </w:rPr>
              <w:t>th</w:t>
            </w:r>
            <w:r w:rsidR="003A72D4" w:rsidRPr="000431BB">
              <w:rPr>
                <w:rFonts w:ascii="Cambria" w:hAnsi="Cambria" w:cs="Times New Roman"/>
                <w:color w:val="000000"/>
              </w:rPr>
              <w:t xml:space="preserve"> May 2022</w:t>
            </w:r>
            <w:r w:rsidR="003A72D4" w:rsidRPr="000431BB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66A94982" w14:textId="5BB19BAC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lastRenderedPageBreak/>
              <w:t xml:space="preserve">Participated in a </w:t>
            </w:r>
            <w:r w:rsidRPr="00D32533">
              <w:rPr>
                <w:rFonts w:ascii="Cambria" w:hAnsi="Cambria"/>
                <w:b/>
              </w:rPr>
              <w:t>Short-term training program on Surface Chemistry: Colloids and Interface Aspects with Applications</w:t>
            </w:r>
            <w:r w:rsidRPr="000431BB">
              <w:rPr>
                <w:rFonts w:ascii="Cambria" w:hAnsi="Cambria"/>
                <w:bCs/>
              </w:rPr>
              <w:t xml:space="preserve"> (SCCIA-2022), organized by Department of Chemistry, Sardar Vallabhbhai National Institute of Technology (SVNIT), Gujarat – India</w:t>
            </w:r>
            <w:r w:rsidR="000431BB">
              <w:rPr>
                <w:rFonts w:ascii="Cambria" w:hAnsi="Cambria"/>
                <w:bCs/>
              </w:rPr>
              <w:t xml:space="preserve"> (</w:t>
            </w:r>
            <w:r w:rsidR="000431BB" w:rsidRPr="000431BB">
              <w:rPr>
                <w:rFonts w:ascii="Cambria" w:hAnsi="Cambria"/>
                <w:bCs/>
              </w:rPr>
              <w:t>3</w:t>
            </w:r>
            <w:r w:rsidR="000431BB" w:rsidRPr="000431BB">
              <w:rPr>
                <w:rFonts w:ascii="Cambria" w:hAnsi="Cambria"/>
                <w:bCs/>
                <w:vertAlign w:val="superscript"/>
              </w:rPr>
              <w:t>rd</w:t>
            </w:r>
            <w:r w:rsidR="000431BB">
              <w:rPr>
                <w:rFonts w:ascii="Cambria" w:hAnsi="Cambria"/>
                <w:bCs/>
                <w:vertAlign w:val="superscript"/>
              </w:rPr>
              <w:t xml:space="preserve"> </w:t>
            </w:r>
            <w:r w:rsidR="000431BB" w:rsidRPr="000431BB">
              <w:rPr>
                <w:rFonts w:ascii="Cambria" w:hAnsi="Cambria"/>
                <w:bCs/>
              </w:rPr>
              <w:t>–</w:t>
            </w:r>
            <w:r w:rsidR="000431BB">
              <w:rPr>
                <w:rFonts w:ascii="Cambria" w:hAnsi="Cambria"/>
                <w:bCs/>
              </w:rPr>
              <w:t xml:space="preserve"> </w:t>
            </w:r>
            <w:r w:rsidR="000431BB" w:rsidRPr="000431BB">
              <w:rPr>
                <w:rFonts w:ascii="Cambria" w:hAnsi="Cambria"/>
                <w:bCs/>
              </w:rPr>
              <w:t>7</w:t>
            </w:r>
            <w:r w:rsidR="000431BB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0431BB">
              <w:rPr>
                <w:rFonts w:ascii="Cambria" w:hAnsi="Cambria"/>
                <w:bCs/>
              </w:rPr>
              <w:t xml:space="preserve"> </w:t>
            </w:r>
            <w:r w:rsidR="000431BB" w:rsidRPr="000431BB">
              <w:rPr>
                <w:rFonts w:ascii="Cambria" w:hAnsi="Cambria"/>
                <w:bCs/>
              </w:rPr>
              <w:t>January 2022</w:t>
            </w:r>
            <w:r w:rsidR="000431BB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32FA4DF5" w14:textId="571D1DF6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ion in the talk on </w:t>
            </w:r>
            <w:r w:rsidRPr="00D32533">
              <w:rPr>
                <w:rFonts w:ascii="Cambria" w:hAnsi="Cambria"/>
                <w:b/>
              </w:rPr>
              <w:t>100 Years of Photoelectric Effect</w:t>
            </w:r>
            <w:r w:rsidRPr="000431BB">
              <w:rPr>
                <w:rFonts w:ascii="Cambria" w:hAnsi="Cambria"/>
                <w:bCs/>
              </w:rPr>
              <w:t xml:space="preserve"> by Prof. HC Verma Organized under the aegis of Decennial Year Celebration by Department of Physics, School of Basic Sciences, Manipal University Jaipur, Rajasthan, India</w:t>
            </w:r>
            <w:r w:rsidR="00C02FE5">
              <w:rPr>
                <w:rFonts w:ascii="Cambria" w:hAnsi="Cambria"/>
                <w:bCs/>
              </w:rPr>
              <w:t xml:space="preserve"> (</w:t>
            </w:r>
            <w:r w:rsidR="00C02FE5" w:rsidRPr="000431BB">
              <w:rPr>
                <w:rFonts w:ascii="Cambria" w:hAnsi="Cambria"/>
                <w:bCs/>
              </w:rPr>
              <w:t>25</w:t>
            </w:r>
            <w:r w:rsidR="00C02FE5" w:rsidRPr="00C02FE5">
              <w:rPr>
                <w:rFonts w:ascii="Cambria" w:hAnsi="Cambria"/>
                <w:bCs/>
                <w:vertAlign w:val="superscript"/>
              </w:rPr>
              <w:t>th</w:t>
            </w:r>
            <w:r w:rsidR="00C02FE5">
              <w:rPr>
                <w:rFonts w:ascii="Cambria" w:hAnsi="Cambria"/>
                <w:bCs/>
              </w:rPr>
              <w:t xml:space="preserve"> </w:t>
            </w:r>
            <w:r w:rsidR="00C02FE5" w:rsidRPr="000431BB">
              <w:rPr>
                <w:rFonts w:ascii="Cambria" w:hAnsi="Cambria"/>
                <w:bCs/>
              </w:rPr>
              <w:t>September 2021</w:t>
            </w:r>
            <w:r w:rsidR="00C02FE5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2A6A1426" w14:textId="7F1EEE0F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the Two Days Virtual Workshop on </w:t>
            </w:r>
            <w:r w:rsidRPr="00D32533">
              <w:rPr>
                <w:rFonts w:ascii="Cambria" w:hAnsi="Cambria"/>
                <w:b/>
              </w:rPr>
              <w:t>“Digital Evaluation: Methods and Processes”</w:t>
            </w:r>
            <w:r w:rsidRPr="000431BB">
              <w:rPr>
                <w:rFonts w:ascii="Cambria" w:hAnsi="Cambria"/>
                <w:bCs/>
              </w:rPr>
              <w:t>, organized by Department of Computer Science &amp; Applications, St. Joseph’s College Darjeeling, West Bengal, India</w:t>
            </w:r>
            <w:r w:rsidR="00F06434">
              <w:rPr>
                <w:rFonts w:ascii="Cambria" w:hAnsi="Cambria"/>
                <w:bCs/>
              </w:rPr>
              <w:t xml:space="preserve"> (</w:t>
            </w:r>
            <w:r w:rsidR="00805BFB" w:rsidRPr="000431BB">
              <w:rPr>
                <w:rFonts w:ascii="Cambria" w:hAnsi="Cambria"/>
                <w:bCs/>
              </w:rPr>
              <w:t>23</w:t>
            </w:r>
            <w:r w:rsidR="00805BFB" w:rsidRPr="00F06434">
              <w:rPr>
                <w:rFonts w:ascii="Cambria" w:hAnsi="Cambria"/>
                <w:bCs/>
                <w:vertAlign w:val="superscript"/>
              </w:rPr>
              <w:t>rd</w:t>
            </w:r>
            <w:r w:rsidR="00805BFB">
              <w:rPr>
                <w:rFonts w:ascii="Cambria" w:hAnsi="Cambria"/>
                <w:bCs/>
              </w:rPr>
              <w:t xml:space="preserve"> &amp; </w:t>
            </w:r>
            <w:r w:rsidR="00805BFB" w:rsidRPr="000431BB">
              <w:rPr>
                <w:rFonts w:ascii="Cambria" w:hAnsi="Cambria"/>
                <w:bCs/>
              </w:rPr>
              <w:t>24</w:t>
            </w:r>
            <w:r w:rsidR="00805BFB" w:rsidRPr="00AA6307">
              <w:rPr>
                <w:rFonts w:ascii="Cambria" w:hAnsi="Cambria"/>
                <w:bCs/>
                <w:vertAlign w:val="superscript"/>
              </w:rPr>
              <w:t>th</w:t>
            </w:r>
            <w:r w:rsidR="00AA6307">
              <w:rPr>
                <w:rFonts w:ascii="Cambria" w:hAnsi="Cambria"/>
                <w:bCs/>
              </w:rPr>
              <w:t xml:space="preserve"> </w:t>
            </w:r>
            <w:r w:rsidR="00805BFB" w:rsidRPr="000431BB">
              <w:rPr>
                <w:rFonts w:ascii="Cambria" w:hAnsi="Cambria"/>
                <w:bCs/>
              </w:rPr>
              <w:t>July 2021</w:t>
            </w:r>
            <w:r w:rsidR="00F06434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478C52BF" w14:textId="5F40142F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ACS Science Talk Virtual Lecture Series on </w:t>
            </w:r>
            <w:r w:rsidRPr="00D32533">
              <w:rPr>
                <w:rFonts w:ascii="Cambria" w:hAnsi="Cambria"/>
                <w:b/>
              </w:rPr>
              <w:t>“Alternative Solvents for Sustainable Development”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19</w:t>
            </w:r>
            <w:r w:rsidR="00AA6307" w:rsidRPr="00AA6307">
              <w:rPr>
                <w:rFonts w:ascii="Cambria" w:hAnsi="Cambria"/>
                <w:bCs/>
                <w:vertAlign w:val="superscript"/>
              </w:rPr>
              <w:t>th</w:t>
            </w:r>
            <w:r w:rsidR="00AA6307">
              <w:rPr>
                <w:rFonts w:ascii="Cambria" w:hAnsi="Cambria"/>
                <w:bCs/>
              </w:rPr>
              <w:t xml:space="preserve"> </w:t>
            </w:r>
            <w:r w:rsidR="00AA6307" w:rsidRPr="000431BB">
              <w:rPr>
                <w:rFonts w:ascii="Cambria" w:hAnsi="Cambria"/>
                <w:bCs/>
              </w:rPr>
              <w:t>March 2021</w:t>
            </w:r>
            <w:r w:rsidR="00AA6307">
              <w:rPr>
                <w:rFonts w:ascii="Cambria" w:hAnsi="Cambria"/>
                <w:bCs/>
              </w:rPr>
              <w:t>).</w:t>
            </w:r>
            <w:r w:rsidRPr="000431BB">
              <w:rPr>
                <w:rFonts w:ascii="Cambria" w:hAnsi="Cambria"/>
                <w:bCs/>
              </w:rPr>
              <w:t xml:space="preserve"> </w:t>
            </w:r>
          </w:p>
          <w:p w14:paraId="4225DC4D" w14:textId="1BAFE6FC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ACS Science Talk Virtual Lecture Series on </w:t>
            </w:r>
            <w:r w:rsidRPr="00D32533">
              <w:rPr>
                <w:rFonts w:ascii="Cambria" w:hAnsi="Cambria"/>
                <w:b/>
              </w:rPr>
              <w:t>“The Science of Science: Priority Research Needs in Environmental Science and Health”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26</w:t>
            </w:r>
            <w:r w:rsidR="00AA6307" w:rsidRPr="00AA6307">
              <w:rPr>
                <w:rFonts w:ascii="Cambria" w:hAnsi="Cambria"/>
                <w:bCs/>
                <w:vertAlign w:val="superscript"/>
              </w:rPr>
              <w:t>th</w:t>
            </w:r>
            <w:r w:rsidR="00AA6307">
              <w:rPr>
                <w:rFonts w:ascii="Cambria" w:hAnsi="Cambria"/>
                <w:bCs/>
              </w:rPr>
              <w:t xml:space="preserve"> </w:t>
            </w:r>
            <w:r w:rsidR="00AA6307" w:rsidRPr="000431BB">
              <w:rPr>
                <w:rFonts w:ascii="Cambria" w:hAnsi="Cambria"/>
                <w:bCs/>
              </w:rPr>
              <w:t>Feb 2021</w:t>
            </w:r>
            <w:r w:rsidR="00AA6307">
              <w:rPr>
                <w:rFonts w:ascii="Cambria" w:hAnsi="Cambria"/>
                <w:bCs/>
              </w:rPr>
              <w:t>).</w:t>
            </w:r>
          </w:p>
          <w:p w14:paraId="59173630" w14:textId="7FA01AB9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the webinar on </w:t>
            </w:r>
            <w:r w:rsidRPr="00D32533">
              <w:rPr>
                <w:rFonts w:ascii="Cambria" w:hAnsi="Cambria"/>
                <w:b/>
              </w:rPr>
              <w:t>“NEP (National Education Policy) 2020 – Its Implications on Higher Education in India"</w:t>
            </w:r>
            <w:r w:rsidRPr="000431BB">
              <w:rPr>
                <w:rFonts w:ascii="Cambria" w:hAnsi="Cambria"/>
                <w:bCs/>
              </w:rPr>
              <w:t xml:space="preserve"> organized by National Institute of Technology Mizoram, India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25</w:t>
            </w:r>
            <w:r w:rsidR="00AA6307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AA6307" w:rsidRPr="000431BB">
              <w:rPr>
                <w:rFonts w:ascii="Cambria" w:hAnsi="Cambria"/>
                <w:bCs/>
              </w:rPr>
              <w:t xml:space="preserve"> August 2020</w:t>
            </w:r>
            <w:r w:rsidR="00AA6307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768A0615" w14:textId="1B02EC61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the International Virtual Conference on </w:t>
            </w:r>
            <w:r w:rsidR="00D32533" w:rsidRPr="00D32533">
              <w:rPr>
                <w:rFonts w:ascii="Cambria" w:hAnsi="Cambria"/>
                <w:b/>
              </w:rPr>
              <w:t>“</w:t>
            </w:r>
            <w:r w:rsidRPr="00D32533">
              <w:rPr>
                <w:rFonts w:ascii="Cambria" w:hAnsi="Cambria"/>
                <w:b/>
              </w:rPr>
              <w:t>Innovations in Chemical Sciences-2020: An International Meet for Quality and Quantity (ICSIMQQ-2020)</w:t>
            </w:r>
            <w:r w:rsidR="00D32533" w:rsidRPr="00D32533">
              <w:rPr>
                <w:rFonts w:ascii="Cambria" w:hAnsi="Cambria"/>
                <w:b/>
              </w:rPr>
              <w:t>”</w:t>
            </w:r>
            <w:r w:rsidRPr="000431BB">
              <w:rPr>
                <w:rFonts w:ascii="Cambria" w:hAnsi="Cambria"/>
                <w:bCs/>
              </w:rPr>
              <w:t>, organized by the Division of Chemistry, School of Advanced Sciences, Vellore Institute of Technology (VIT), Chennai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21</w:t>
            </w:r>
            <w:r w:rsidR="00AA6307" w:rsidRPr="00AA6307">
              <w:rPr>
                <w:rFonts w:ascii="Cambria" w:hAnsi="Cambria"/>
                <w:bCs/>
                <w:vertAlign w:val="superscript"/>
              </w:rPr>
              <w:t>st</w:t>
            </w:r>
            <w:r w:rsidR="00AA6307">
              <w:rPr>
                <w:rFonts w:ascii="Cambria" w:hAnsi="Cambria"/>
                <w:bCs/>
              </w:rPr>
              <w:t xml:space="preserve"> </w:t>
            </w:r>
            <w:r w:rsidR="00AA6307" w:rsidRPr="000431BB">
              <w:rPr>
                <w:rFonts w:ascii="Cambria" w:hAnsi="Cambria"/>
                <w:bCs/>
              </w:rPr>
              <w:t>&amp; 22</w:t>
            </w:r>
            <w:r w:rsidR="00AA6307" w:rsidRPr="00AA6307">
              <w:rPr>
                <w:rFonts w:ascii="Cambria" w:hAnsi="Cambria"/>
                <w:bCs/>
                <w:vertAlign w:val="superscript"/>
              </w:rPr>
              <w:t>nd</w:t>
            </w:r>
            <w:r w:rsidR="00AA6307">
              <w:rPr>
                <w:rFonts w:ascii="Cambria" w:hAnsi="Cambria"/>
                <w:bCs/>
              </w:rPr>
              <w:t xml:space="preserve"> </w:t>
            </w:r>
            <w:r w:rsidR="00AA6307" w:rsidRPr="000431BB">
              <w:rPr>
                <w:rFonts w:ascii="Cambria" w:hAnsi="Cambria"/>
                <w:bCs/>
              </w:rPr>
              <w:t>August 2020</w:t>
            </w:r>
            <w:r w:rsidR="00AA6307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6D42463B" w14:textId="33929DD6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a webinar on </w:t>
            </w:r>
            <w:r w:rsidRPr="00D32533">
              <w:rPr>
                <w:rFonts w:ascii="Cambria" w:hAnsi="Cambria"/>
                <w:b/>
              </w:rPr>
              <w:t>“Full Agenda of American Chemical Society on Campus India Virtual Event”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10</w:t>
            </w:r>
            <w:r w:rsidR="00AA6307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AA6307" w:rsidRPr="000431BB">
              <w:rPr>
                <w:rFonts w:ascii="Cambria" w:hAnsi="Cambria"/>
                <w:bCs/>
              </w:rPr>
              <w:t xml:space="preserve"> August 2020</w:t>
            </w:r>
            <w:r w:rsidR="00AA6307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60C32E7F" w14:textId="2B3ADBA8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Virtual Workshop on </w:t>
            </w:r>
            <w:r w:rsidRPr="00D32533">
              <w:rPr>
                <w:rFonts w:ascii="Cambria" w:hAnsi="Cambria"/>
                <w:b/>
              </w:rPr>
              <w:t>"Mastering the Publishing Process"</w:t>
            </w:r>
            <w:r w:rsidRPr="000431BB">
              <w:rPr>
                <w:rFonts w:ascii="Cambria" w:hAnsi="Cambria"/>
                <w:bCs/>
              </w:rPr>
              <w:t xml:space="preserve"> organized by the Department of Science &amp; Technology and American Chemical Society (DST-ACS)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28</w:t>
            </w:r>
            <w:r w:rsidR="00AA6307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AA6307" w:rsidRPr="000431BB">
              <w:rPr>
                <w:rFonts w:ascii="Cambria" w:hAnsi="Cambria"/>
                <w:bCs/>
              </w:rPr>
              <w:t xml:space="preserve"> July 2020</w:t>
            </w:r>
            <w:r w:rsidR="00AA6307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3DCA6988" w14:textId="72F64140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1st International e-Conference on </w:t>
            </w:r>
            <w:r w:rsidRPr="00D32533">
              <w:rPr>
                <w:rFonts w:ascii="Cambria" w:hAnsi="Cambria"/>
                <w:b/>
              </w:rPr>
              <w:t>“Recent Advances in Physics &amp; Materials Science-2020 (IC-RAPMS-2020)”</w:t>
            </w:r>
            <w:r w:rsidRPr="000431BB">
              <w:rPr>
                <w:rFonts w:ascii="Cambria" w:hAnsi="Cambria"/>
                <w:bCs/>
              </w:rPr>
              <w:t xml:space="preserve"> organized by Kurseong College, Darjeeling, in collaboration with St. Joseph’s College, Darjeeling, West Bengal, India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9</w:t>
            </w:r>
            <w:r w:rsidR="00AA6307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AA6307" w:rsidRPr="000431BB">
              <w:rPr>
                <w:rFonts w:ascii="Cambria" w:hAnsi="Cambria"/>
                <w:bCs/>
              </w:rPr>
              <w:t xml:space="preserve"> &amp; 10</w:t>
            </w:r>
            <w:r w:rsidR="00AA6307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AA6307" w:rsidRPr="000431BB">
              <w:rPr>
                <w:rFonts w:ascii="Cambria" w:hAnsi="Cambria"/>
                <w:bCs/>
              </w:rPr>
              <w:t xml:space="preserve"> July 2020</w:t>
            </w:r>
            <w:r w:rsidR="00AA6307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0B755BBB" w14:textId="14D74A21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International Virtual Conference on </w:t>
            </w:r>
            <w:r w:rsidRPr="00D32533">
              <w:rPr>
                <w:rFonts w:ascii="Cambria" w:hAnsi="Cambria"/>
                <w:b/>
              </w:rPr>
              <w:t>“Recent Advance in Organic Medicinal and Biological Chemistry (RAOMBC-2020)”</w:t>
            </w:r>
            <w:r w:rsidRPr="000431BB">
              <w:rPr>
                <w:rFonts w:ascii="Cambria" w:hAnsi="Cambria"/>
                <w:bCs/>
              </w:rPr>
              <w:t xml:space="preserve"> organized by the Division of Chemistry, School of Advanced Sciences, Vellore Institute of Technology (VIT), Chennai</w:t>
            </w:r>
            <w:r w:rsidR="00AA6307">
              <w:rPr>
                <w:rFonts w:ascii="Cambria" w:hAnsi="Cambria"/>
                <w:bCs/>
              </w:rPr>
              <w:t xml:space="preserve"> (</w:t>
            </w:r>
            <w:r w:rsidR="00AA6307" w:rsidRPr="000431BB">
              <w:rPr>
                <w:rFonts w:ascii="Cambria" w:hAnsi="Cambria"/>
                <w:bCs/>
              </w:rPr>
              <w:t>8th &amp; 9</w:t>
            </w:r>
            <w:r w:rsidR="00AA6307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AA6307" w:rsidRPr="000431BB">
              <w:rPr>
                <w:rFonts w:ascii="Cambria" w:hAnsi="Cambria"/>
                <w:bCs/>
              </w:rPr>
              <w:t xml:space="preserve"> July 2020</w:t>
            </w:r>
            <w:r w:rsidR="00AA6307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07CBB1D0" w14:textId="1E7030AA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five days online lecture series (webinar) on </w:t>
            </w:r>
            <w:r w:rsidRPr="00D32533">
              <w:rPr>
                <w:rFonts w:ascii="Cambria" w:hAnsi="Cambria"/>
                <w:b/>
              </w:rPr>
              <w:t>“Recent Advances in Fundamental &amp; Applied Physics”</w:t>
            </w:r>
            <w:r w:rsidRPr="000431BB">
              <w:rPr>
                <w:rFonts w:ascii="Cambria" w:hAnsi="Cambria"/>
                <w:bCs/>
              </w:rPr>
              <w:t xml:space="preserve"> organized by the Department of Physics, University of Science &amp; Technology Meghalaya (USTM), India</w:t>
            </w:r>
            <w:r w:rsidR="00586498">
              <w:rPr>
                <w:rFonts w:ascii="Cambria" w:hAnsi="Cambria"/>
                <w:bCs/>
              </w:rPr>
              <w:t xml:space="preserve"> (</w:t>
            </w:r>
            <w:r w:rsidR="00586498" w:rsidRPr="000431BB">
              <w:rPr>
                <w:rFonts w:ascii="Cambria" w:hAnsi="Cambria"/>
                <w:bCs/>
              </w:rPr>
              <w:t>10</w:t>
            </w:r>
            <w:r w:rsidR="00586498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586498" w:rsidRPr="000431BB">
              <w:rPr>
                <w:rFonts w:ascii="Cambria" w:hAnsi="Cambria"/>
                <w:bCs/>
              </w:rPr>
              <w:t xml:space="preserve"> – 14</w:t>
            </w:r>
            <w:r w:rsidR="00586498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586498" w:rsidRPr="000431BB">
              <w:rPr>
                <w:rFonts w:ascii="Cambria" w:hAnsi="Cambria"/>
                <w:bCs/>
              </w:rPr>
              <w:t xml:space="preserve"> June 2020</w:t>
            </w:r>
            <w:r w:rsidR="00586498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0D05957A" w14:textId="5A9963A5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</w:t>
            </w:r>
            <w:r w:rsidRPr="00D32533">
              <w:rPr>
                <w:rFonts w:ascii="Cambria" w:hAnsi="Cambria"/>
                <w:b/>
              </w:rPr>
              <w:t>“National Conference on Functional Materials and Applications-2019 (NCFMA-2019)”</w:t>
            </w:r>
            <w:r w:rsidRPr="000431BB">
              <w:rPr>
                <w:rFonts w:ascii="Cambria" w:hAnsi="Cambria"/>
                <w:bCs/>
              </w:rPr>
              <w:t xml:space="preserve"> held at National Institute of Technology Mizoram, India</w:t>
            </w:r>
            <w:r w:rsidR="00010BC9">
              <w:rPr>
                <w:rFonts w:ascii="Cambria" w:hAnsi="Cambria"/>
                <w:bCs/>
              </w:rPr>
              <w:t xml:space="preserve"> (</w:t>
            </w:r>
            <w:r w:rsidR="00010BC9" w:rsidRPr="000431BB">
              <w:rPr>
                <w:rFonts w:ascii="Cambria" w:hAnsi="Cambria"/>
                <w:bCs/>
              </w:rPr>
              <w:t>22</w:t>
            </w:r>
            <w:r w:rsidR="00010BC9" w:rsidRPr="000431BB">
              <w:rPr>
                <w:rFonts w:ascii="Cambria" w:hAnsi="Cambria"/>
                <w:bCs/>
                <w:vertAlign w:val="superscript"/>
              </w:rPr>
              <w:t>nd</w:t>
            </w:r>
            <w:r w:rsidR="00010BC9" w:rsidRPr="000431BB">
              <w:rPr>
                <w:rFonts w:ascii="Cambria" w:hAnsi="Cambria"/>
                <w:bCs/>
              </w:rPr>
              <w:t xml:space="preserve"> &amp; 23</w:t>
            </w:r>
            <w:r w:rsidR="00010BC9" w:rsidRPr="000431BB">
              <w:rPr>
                <w:rFonts w:ascii="Cambria" w:hAnsi="Cambria"/>
                <w:bCs/>
                <w:vertAlign w:val="superscript"/>
              </w:rPr>
              <w:t>rd</w:t>
            </w:r>
            <w:r w:rsidR="00010BC9" w:rsidRPr="000431BB">
              <w:rPr>
                <w:rFonts w:ascii="Cambria" w:hAnsi="Cambria"/>
                <w:bCs/>
              </w:rPr>
              <w:t xml:space="preserve"> Nov 2019</w:t>
            </w:r>
            <w:r w:rsidR="00010BC9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647F9208" w14:textId="3E8E3653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the three days national level Workshop on </w:t>
            </w:r>
            <w:r w:rsidRPr="00D32533">
              <w:rPr>
                <w:rFonts w:ascii="Cambria" w:hAnsi="Cambria"/>
                <w:b/>
              </w:rPr>
              <w:t>Quantum Science and Quantum Technology</w:t>
            </w:r>
            <w:r w:rsidRPr="000431BB">
              <w:rPr>
                <w:rFonts w:ascii="Cambria" w:hAnsi="Cambria"/>
                <w:bCs/>
              </w:rPr>
              <w:t xml:space="preserve"> held at Seminar Hall, Pachhunga University College, Aizawl, Mizoram Sponsored by the Department of Science &amp; Technology (DST), Govt. of India</w:t>
            </w:r>
            <w:r w:rsidR="00010BC9">
              <w:rPr>
                <w:rFonts w:ascii="Cambria" w:hAnsi="Cambria"/>
                <w:bCs/>
              </w:rPr>
              <w:t xml:space="preserve"> </w:t>
            </w:r>
            <w:r w:rsidR="00010BC9">
              <w:rPr>
                <w:rFonts w:ascii="Cambria" w:hAnsi="Cambria"/>
                <w:bCs/>
              </w:rPr>
              <w:lastRenderedPageBreak/>
              <w:t>(</w:t>
            </w:r>
            <w:r w:rsidR="00010BC9" w:rsidRPr="000431BB">
              <w:rPr>
                <w:rFonts w:ascii="Cambria" w:hAnsi="Cambria"/>
                <w:bCs/>
              </w:rPr>
              <w:t>29</w:t>
            </w:r>
            <w:r w:rsidR="00010BC9" w:rsidRPr="00010BC9">
              <w:rPr>
                <w:rFonts w:ascii="Cambria" w:hAnsi="Cambria"/>
                <w:bCs/>
                <w:vertAlign w:val="superscript"/>
              </w:rPr>
              <w:t>th</w:t>
            </w:r>
            <w:r w:rsidR="00010BC9">
              <w:rPr>
                <w:rFonts w:ascii="Cambria" w:hAnsi="Cambria"/>
                <w:bCs/>
              </w:rPr>
              <w:t xml:space="preserve"> </w:t>
            </w:r>
            <w:r w:rsidR="00010BC9" w:rsidRPr="000431BB">
              <w:rPr>
                <w:rFonts w:ascii="Cambria" w:hAnsi="Cambria"/>
                <w:bCs/>
              </w:rPr>
              <w:t>– 31</w:t>
            </w:r>
            <w:r w:rsidR="00010BC9" w:rsidRPr="000431BB">
              <w:rPr>
                <w:rFonts w:ascii="Cambria" w:hAnsi="Cambria"/>
                <w:bCs/>
                <w:vertAlign w:val="superscript"/>
              </w:rPr>
              <w:t>st</w:t>
            </w:r>
            <w:r w:rsidR="00010BC9" w:rsidRPr="000431BB">
              <w:rPr>
                <w:rFonts w:ascii="Cambria" w:hAnsi="Cambria"/>
                <w:bCs/>
              </w:rPr>
              <w:t xml:space="preserve"> July 2019</w:t>
            </w:r>
            <w:r w:rsidR="00010BC9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26C54F2E" w14:textId="3707E6AC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the International Conference on </w:t>
            </w:r>
            <w:r w:rsidRPr="00D32533">
              <w:rPr>
                <w:rFonts w:ascii="Cambria" w:hAnsi="Cambria"/>
                <w:b/>
              </w:rPr>
              <w:t>Chemistry and Environmental Sustainability (ICCES-2019)</w:t>
            </w:r>
            <w:r w:rsidRPr="000431BB">
              <w:rPr>
                <w:rFonts w:ascii="Cambria" w:hAnsi="Cambria"/>
                <w:bCs/>
              </w:rPr>
              <w:t xml:space="preserve"> held at Mizoram University, India</w:t>
            </w:r>
            <w:r w:rsidR="00010BC9">
              <w:rPr>
                <w:rFonts w:ascii="Cambria" w:hAnsi="Cambria"/>
                <w:bCs/>
              </w:rPr>
              <w:t xml:space="preserve"> (</w:t>
            </w:r>
            <w:r w:rsidR="00010BC9" w:rsidRPr="000431BB">
              <w:rPr>
                <w:rFonts w:ascii="Cambria" w:hAnsi="Cambria"/>
                <w:bCs/>
              </w:rPr>
              <w:t>19</w:t>
            </w:r>
            <w:r w:rsidR="00010BC9" w:rsidRPr="00010BC9">
              <w:rPr>
                <w:rFonts w:ascii="Cambria" w:hAnsi="Cambria"/>
                <w:bCs/>
                <w:vertAlign w:val="superscript"/>
              </w:rPr>
              <w:t>th</w:t>
            </w:r>
            <w:r w:rsidR="00010BC9">
              <w:rPr>
                <w:rFonts w:ascii="Cambria" w:hAnsi="Cambria"/>
                <w:bCs/>
              </w:rPr>
              <w:t xml:space="preserve"> </w:t>
            </w:r>
            <w:r w:rsidR="00010BC9" w:rsidRPr="000431BB">
              <w:rPr>
                <w:rFonts w:ascii="Cambria" w:hAnsi="Cambria"/>
                <w:bCs/>
              </w:rPr>
              <w:t>– 22</w:t>
            </w:r>
            <w:r w:rsidR="00010BC9" w:rsidRPr="00010BC9">
              <w:rPr>
                <w:rFonts w:ascii="Cambria" w:hAnsi="Cambria"/>
                <w:bCs/>
                <w:vertAlign w:val="superscript"/>
              </w:rPr>
              <w:t>nd</w:t>
            </w:r>
            <w:r w:rsidR="00010BC9">
              <w:rPr>
                <w:rFonts w:ascii="Cambria" w:hAnsi="Cambria"/>
                <w:bCs/>
              </w:rPr>
              <w:t xml:space="preserve"> </w:t>
            </w:r>
            <w:r w:rsidR="00010BC9" w:rsidRPr="000431BB">
              <w:rPr>
                <w:rFonts w:ascii="Cambria" w:hAnsi="Cambria"/>
                <w:bCs/>
              </w:rPr>
              <w:t>February 2019</w:t>
            </w:r>
            <w:r w:rsidR="00010BC9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79781243" w14:textId="36830186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</w:t>
            </w:r>
            <w:r w:rsidRPr="00D32533">
              <w:rPr>
                <w:rFonts w:ascii="Cambria" w:hAnsi="Cambria"/>
                <w:b/>
              </w:rPr>
              <w:t>International Winter School 2018 on Frontier in Materials Science</w:t>
            </w:r>
            <w:r w:rsidRPr="000431BB">
              <w:rPr>
                <w:rFonts w:ascii="Cambria" w:hAnsi="Cambria"/>
                <w:bCs/>
              </w:rPr>
              <w:t xml:space="preserve"> held at JNCASR, Bangalore, India</w:t>
            </w:r>
            <w:r w:rsidR="00010BC9">
              <w:rPr>
                <w:rFonts w:ascii="Cambria" w:hAnsi="Cambria"/>
                <w:bCs/>
              </w:rPr>
              <w:t xml:space="preserve"> (</w:t>
            </w:r>
            <w:r w:rsidR="00010BC9" w:rsidRPr="000431BB">
              <w:rPr>
                <w:rFonts w:ascii="Cambria" w:hAnsi="Cambria"/>
                <w:bCs/>
              </w:rPr>
              <w:t>3</w:t>
            </w:r>
            <w:r w:rsidR="00010BC9" w:rsidRPr="000431BB">
              <w:rPr>
                <w:rFonts w:ascii="Cambria" w:hAnsi="Cambria"/>
                <w:bCs/>
                <w:vertAlign w:val="superscript"/>
              </w:rPr>
              <w:t>rd</w:t>
            </w:r>
            <w:r w:rsidR="00010BC9" w:rsidRPr="000431BB">
              <w:rPr>
                <w:rFonts w:ascii="Cambria" w:hAnsi="Cambria"/>
                <w:bCs/>
              </w:rPr>
              <w:t xml:space="preserve"> to 7</w:t>
            </w:r>
            <w:r w:rsidR="00010BC9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010BC9" w:rsidRPr="000431BB">
              <w:rPr>
                <w:rFonts w:ascii="Cambria" w:hAnsi="Cambria"/>
                <w:bCs/>
              </w:rPr>
              <w:t xml:space="preserve"> Dec 2018</w:t>
            </w:r>
            <w:r w:rsidR="00010BC9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274CA2AD" w14:textId="1EF58EF0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National Seminar on </w:t>
            </w:r>
            <w:r w:rsidRPr="00D32533">
              <w:rPr>
                <w:rFonts w:ascii="Cambria" w:hAnsi="Cambria"/>
                <w:b/>
              </w:rPr>
              <w:t>“Technical Education: Quality not Quantity – Need of the Nation”</w:t>
            </w:r>
            <w:r w:rsidRPr="000431BB">
              <w:rPr>
                <w:rFonts w:ascii="Cambria" w:hAnsi="Cambria"/>
                <w:bCs/>
              </w:rPr>
              <w:t xml:space="preserve"> held at National Institute of Technology Mizoram, India</w:t>
            </w:r>
            <w:r w:rsidR="00282D7C">
              <w:rPr>
                <w:rFonts w:ascii="Cambria" w:hAnsi="Cambria"/>
                <w:bCs/>
              </w:rPr>
              <w:t xml:space="preserve"> (</w:t>
            </w:r>
            <w:r w:rsidR="00282D7C" w:rsidRPr="000431BB">
              <w:rPr>
                <w:rFonts w:ascii="Cambria" w:hAnsi="Cambria"/>
                <w:bCs/>
              </w:rPr>
              <w:t>25</w:t>
            </w:r>
            <w:r w:rsidR="00282D7C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282D7C" w:rsidRPr="000431BB">
              <w:rPr>
                <w:rFonts w:ascii="Cambria" w:hAnsi="Cambria"/>
                <w:bCs/>
              </w:rPr>
              <w:t xml:space="preserve"> &amp; 26</w:t>
            </w:r>
            <w:r w:rsidR="00282D7C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282D7C" w:rsidRPr="000431BB">
              <w:rPr>
                <w:rFonts w:ascii="Cambria" w:hAnsi="Cambria"/>
                <w:bCs/>
              </w:rPr>
              <w:t xml:space="preserve"> June 2018</w:t>
            </w:r>
            <w:r w:rsidR="00282D7C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7A991C78" w14:textId="2606FDA5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GIAN course on </w:t>
            </w:r>
            <w:r w:rsidRPr="00D32533">
              <w:rPr>
                <w:rFonts w:ascii="Cambria" w:hAnsi="Cambria"/>
                <w:b/>
              </w:rPr>
              <w:t>“Advanced Scientific Process Planning” in Manufacturing Processes”</w:t>
            </w:r>
            <w:r w:rsidRPr="000431BB">
              <w:rPr>
                <w:rFonts w:ascii="Cambria" w:hAnsi="Cambria"/>
                <w:bCs/>
              </w:rPr>
              <w:t xml:space="preserve"> at National Institute of Technology, Mizoram</w:t>
            </w:r>
            <w:r w:rsidR="00282D7C">
              <w:rPr>
                <w:rFonts w:ascii="Cambria" w:hAnsi="Cambria"/>
                <w:bCs/>
              </w:rPr>
              <w:t xml:space="preserve"> (</w:t>
            </w:r>
            <w:r w:rsidR="00282D7C" w:rsidRPr="000431BB">
              <w:rPr>
                <w:rFonts w:ascii="Cambria" w:hAnsi="Cambria"/>
                <w:bCs/>
              </w:rPr>
              <w:t>07</w:t>
            </w:r>
            <w:r w:rsidR="00282D7C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282D7C" w:rsidRPr="000431BB">
              <w:rPr>
                <w:rFonts w:ascii="Cambria" w:hAnsi="Cambria"/>
                <w:bCs/>
              </w:rPr>
              <w:t xml:space="preserve"> –11</w:t>
            </w:r>
            <w:r w:rsidR="00282D7C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282D7C" w:rsidRPr="000431BB">
              <w:rPr>
                <w:rFonts w:ascii="Cambria" w:hAnsi="Cambria"/>
                <w:bCs/>
              </w:rPr>
              <w:t xml:space="preserve"> May 2018</w:t>
            </w:r>
            <w:r w:rsidR="00282D7C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0A2F8536" w14:textId="565A5CA1" w:rsidR="000431BB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the one-week short term course on </w:t>
            </w:r>
            <w:r w:rsidRPr="00D32533">
              <w:rPr>
                <w:rFonts w:ascii="Cambria" w:hAnsi="Cambria"/>
                <w:b/>
              </w:rPr>
              <w:t>“Advances in Manufacturing Processes”</w:t>
            </w:r>
            <w:r w:rsidRPr="000431BB">
              <w:rPr>
                <w:rFonts w:ascii="Cambria" w:hAnsi="Cambria"/>
                <w:bCs/>
              </w:rPr>
              <w:t xml:space="preserve"> organized by the Department of Mechanical Engineering at National Institute of Technology, Mizoram</w:t>
            </w:r>
            <w:r w:rsidR="00282D7C">
              <w:rPr>
                <w:rFonts w:ascii="Cambria" w:hAnsi="Cambria"/>
                <w:bCs/>
              </w:rPr>
              <w:t xml:space="preserve"> (</w:t>
            </w:r>
            <w:r w:rsidR="00282D7C" w:rsidRPr="000431BB">
              <w:rPr>
                <w:rFonts w:ascii="Cambria" w:hAnsi="Cambria"/>
                <w:bCs/>
              </w:rPr>
              <w:t>19</w:t>
            </w:r>
            <w:r w:rsidR="00282D7C" w:rsidRPr="00282D7C">
              <w:rPr>
                <w:rFonts w:ascii="Cambria" w:hAnsi="Cambria"/>
                <w:bCs/>
                <w:vertAlign w:val="superscript"/>
              </w:rPr>
              <w:t>th</w:t>
            </w:r>
            <w:r w:rsidR="00282D7C">
              <w:rPr>
                <w:rFonts w:ascii="Cambria" w:hAnsi="Cambria"/>
                <w:bCs/>
              </w:rPr>
              <w:t xml:space="preserve"> </w:t>
            </w:r>
            <w:r w:rsidR="00282D7C" w:rsidRPr="000431BB">
              <w:rPr>
                <w:rFonts w:ascii="Cambria" w:hAnsi="Cambria"/>
                <w:bCs/>
              </w:rPr>
              <w:t>– 23</w:t>
            </w:r>
            <w:r w:rsidR="00282D7C" w:rsidRPr="00282D7C">
              <w:rPr>
                <w:rFonts w:ascii="Cambria" w:hAnsi="Cambria"/>
                <w:bCs/>
                <w:vertAlign w:val="superscript"/>
              </w:rPr>
              <w:t>rd</w:t>
            </w:r>
            <w:r w:rsidR="00282D7C">
              <w:rPr>
                <w:rFonts w:ascii="Cambria" w:hAnsi="Cambria"/>
                <w:bCs/>
              </w:rPr>
              <w:t xml:space="preserve"> </w:t>
            </w:r>
            <w:r w:rsidR="00282D7C" w:rsidRPr="000431BB">
              <w:rPr>
                <w:rFonts w:ascii="Cambria" w:hAnsi="Cambria"/>
                <w:bCs/>
              </w:rPr>
              <w:t>March 2018</w:t>
            </w:r>
            <w:r w:rsidR="00282D7C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  <w:p w14:paraId="74EC9D82" w14:textId="71458726" w:rsidR="00D720A1" w:rsidRPr="000431BB" w:rsidRDefault="00D720A1" w:rsidP="000431BB">
            <w:pPr>
              <w:pStyle w:val="NoSpacing"/>
              <w:numPr>
                <w:ilvl w:val="0"/>
                <w:numId w:val="18"/>
              </w:numPr>
              <w:tabs>
                <w:tab w:val="left" w:pos="4696"/>
              </w:tabs>
              <w:ind w:left="421"/>
              <w:jc w:val="both"/>
              <w:rPr>
                <w:rFonts w:ascii="Cambria" w:hAnsi="Cambria"/>
                <w:bCs/>
              </w:rPr>
            </w:pPr>
            <w:r w:rsidRPr="000431BB">
              <w:rPr>
                <w:rFonts w:ascii="Cambria" w:hAnsi="Cambria"/>
                <w:bCs/>
              </w:rPr>
              <w:t xml:space="preserve">Participated in </w:t>
            </w:r>
            <w:r w:rsidRPr="00D32533">
              <w:rPr>
                <w:rFonts w:ascii="Cambria" w:hAnsi="Cambria"/>
                <w:b/>
              </w:rPr>
              <w:t>“International Chemical Congress- Chemistry for Sustainable Development”</w:t>
            </w:r>
            <w:r w:rsidRPr="000431BB">
              <w:rPr>
                <w:rFonts w:ascii="Cambria" w:hAnsi="Cambria"/>
                <w:bCs/>
              </w:rPr>
              <w:t xml:space="preserve">, an international conference organized by Nepal Chemical Society at </w:t>
            </w:r>
            <w:proofErr w:type="spellStart"/>
            <w:r w:rsidRPr="000431BB">
              <w:rPr>
                <w:rFonts w:ascii="Cambria" w:hAnsi="Cambria"/>
                <w:bCs/>
              </w:rPr>
              <w:t>Sauraha</w:t>
            </w:r>
            <w:proofErr w:type="spellEnd"/>
            <w:r w:rsidRPr="000431BB">
              <w:rPr>
                <w:rFonts w:ascii="Cambria" w:hAnsi="Cambria"/>
                <w:bCs/>
              </w:rPr>
              <w:t>, Chitwan, Nepal</w:t>
            </w:r>
            <w:r w:rsidR="00282D7C">
              <w:rPr>
                <w:rFonts w:ascii="Cambria" w:hAnsi="Cambria"/>
                <w:bCs/>
              </w:rPr>
              <w:t xml:space="preserve"> (</w:t>
            </w:r>
            <w:r w:rsidR="00282D7C" w:rsidRPr="000431BB">
              <w:rPr>
                <w:rFonts w:ascii="Cambria" w:hAnsi="Cambria"/>
                <w:bCs/>
              </w:rPr>
              <w:t>8</w:t>
            </w:r>
            <w:r w:rsidR="00282D7C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282D7C" w:rsidRPr="000431BB">
              <w:rPr>
                <w:rFonts w:ascii="Cambria" w:hAnsi="Cambria"/>
                <w:bCs/>
              </w:rPr>
              <w:t xml:space="preserve"> – 10</w:t>
            </w:r>
            <w:r w:rsidR="00282D7C" w:rsidRPr="000431BB">
              <w:rPr>
                <w:rFonts w:ascii="Cambria" w:hAnsi="Cambria"/>
                <w:bCs/>
                <w:vertAlign w:val="superscript"/>
              </w:rPr>
              <w:t>th</w:t>
            </w:r>
            <w:r w:rsidR="00282D7C" w:rsidRPr="000431BB">
              <w:rPr>
                <w:rFonts w:ascii="Cambria" w:hAnsi="Cambria"/>
                <w:bCs/>
              </w:rPr>
              <w:t xml:space="preserve"> March 2018</w:t>
            </w:r>
            <w:r w:rsidR="00282D7C">
              <w:rPr>
                <w:rFonts w:ascii="Cambria" w:hAnsi="Cambria"/>
                <w:bCs/>
              </w:rPr>
              <w:t>)</w:t>
            </w:r>
            <w:r w:rsidRPr="000431BB">
              <w:rPr>
                <w:rFonts w:ascii="Cambria" w:hAnsi="Cambria"/>
                <w:bCs/>
              </w:rPr>
              <w:t>.</w:t>
            </w:r>
          </w:p>
        </w:tc>
      </w:tr>
      <w:tr w:rsidR="006D279A" w:rsidRPr="00776F65" w14:paraId="657C57E6" w14:textId="77777777" w:rsidTr="003A588A">
        <w:tc>
          <w:tcPr>
            <w:tcW w:w="2448" w:type="dxa"/>
          </w:tcPr>
          <w:p w14:paraId="1912F0EE" w14:textId="67779B1E" w:rsidR="006D279A" w:rsidRPr="00776F65" w:rsidRDefault="006D279A" w:rsidP="006D279A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776F65">
              <w:rPr>
                <w:rFonts w:ascii="Cambria" w:hAnsi="Cambria" w:cs="Garamond"/>
                <w:b/>
                <w:bCs/>
              </w:rPr>
              <w:lastRenderedPageBreak/>
              <w:t>MEMBERSHIP OF PROFESSIONAL AND ACADEMIC BODIES</w:t>
            </w:r>
          </w:p>
        </w:tc>
        <w:tc>
          <w:tcPr>
            <w:tcW w:w="6902" w:type="dxa"/>
            <w:gridSpan w:val="5"/>
          </w:tcPr>
          <w:p w14:paraId="06B193B6" w14:textId="4B02453A" w:rsidR="006D279A" w:rsidRPr="003A588A" w:rsidRDefault="003A588A" w:rsidP="003A588A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36"/>
              <w:rPr>
                <w:rFonts w:ascii="Times New Roman" w:hAnsi="Times New Roman"/>
                <w:sz w:val="24"/>
                <w:szCs w:val="24"/>
              </w:rPr>
            </w:pPr>
            <w:r w:rsidRPr="003A588A">
              <w:rPr>
                <w:rFonts w:ascii="Times New Roman" w:hAnsi="Times New Roman"/>
                <w:sz w:val="24"/>
                <w:szCs w:val="24"/>
              </w:rPr>
              <w:t xml:space="preserve">ACS </w:t>
            </w: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3A588A">
              <w:rPr>
                <w:rFonts w:ascii="Times New Roman" w:hAnsi="Times New Roman"/>
                <w:sz w:val="24"/>
                <w:szCs w:val="24"/>
              </w:rPr>
              <w:t>American Chemical Society) Community Associate</w:t>
            </w:r>
            <w:r w:rsidR="005D793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3A588A">
              <w:rPr>
                <w:rFonts w:ascii="Times New Roman" w:hAnsi="Times New Roman"/>
                <w:sz w:val="24"/>
                <w:szCs w:val="24"/>
              </w:rPr>
              <w:t>Member No.: 32440285</w:t>
            </w:r>
            <w:r w:rsidR="005D793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017D1C66" w14:textId="77777777" w:rsidR="00A40398" w:rsidRDefault="00A40398" w:rsidP="008709A3">
      <w:pPr>
        <w:spacing w:after="0" w:line="240" w:lineRule="auto"/>
        <w:jc w:val="right"/>
        <w:rPr>
          <w:rFonts w:ascii="Cambria" w:hAnsi="Cambria"/>
          <w:color w:val="000000"/>
        </w:rPr>
      </w:pPr>
    </w:p>
    <w:p w14:paraId="00761BF1" w14:textId="77777777" w:rsidR="00A15016" w:rsidRDefault="00A15016" w:rsidP="008709A3">
      <w:pPr>
        <w:spacing w:after="0" w:line="240" w:lineRule="auto"/>
        <w:jc w:val="right"/>
        <w:rPr>
          <w:rFonts w:ascii="Cambria" w:hAnsi="Cambria"/>
          <w:color w:val="000000"/>
        </w:rPr>
      </w:pPr>
    </w:p>
    <w:p w14:paraId="43B54049" w14:textId="3D6901C8" w:rsidR="008709A3" w:rsidRDefault="008709A3" w:rsidP="008709A3">
      <w:pPr>
        <w:spacing w:after="0" w:line="240" w:lineRule="auto"/>
        <w:jc w:val="right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r. Jackson Gurung</w:t>
      </w:r>
    </w:p>
    <w:p w14:paraId="1B6FF8D4" w14:textId="4196FB80" w:rsidR="008709A3" w:rsidRDefault="008709A3" w:rsidP="008709A3">
      <w:pPr>
        <w:spacing w:after="0" w:line="240" w:lineRule="auto"/>
        <w:jc w:val="right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ep</w:t>
      </w:r>
      <w:r w:rsidR="005B2C78">
        <w:rPr>
          <w:rFonts w:ascii="Cambria" w:hAnsi="Cambria"/>
          <w:color w:val="000000"/>
        </w:rPr>
        <w:t>artment</w:t>
      </w:r>
      <w:r>
        <w:rPr>
          <w:rFonts w:ascii="Cambria" w:hAnsi="Cambria"/>
          <w:color w:val="000000"/>
        </w:rPr>
        <w:t xml:space="preserve"> of Chemistry,</w:t>
      </w:r>
    </w:p>
    <w:p w14:paraId="31A99B5B" w14:textId="42615225" w:rsidR="008709A3" w:rsidRPr="00F65741" w:rsidRDefault="008709A3" w:rsidP="008709A3">
      <w:pPr>
        <w:spacing w:after="0" w:line="240" w:lineRule="auto"/>
        <w:jc w:val="right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NBSXC, </w:t>
      </w:r>
      <w:r w:rsidRPr="003A3420">
        <w:rPr>
          <w:rFonts w:ascii="Cambria" w:hAnsi="Cambria"/>
          <w:color w:val="000000"/>
        </w:rPr>
        <w:t>Rajganj</w:t>
      </w:r>
      <w:r w:rsidR="00F2209E">
        <w:rPr>
          <w:rFonts w:ascii="Cambria" w:hAnsi="Cambria"/>
          <w:color w:val="000000"/>
        </w:rPr>
        <w:t xml:space="preserve"> </w:t>
      </w:r>
      <w:r w:rsidR="005B2C78">
        <w:rPr>
          <w:rFonts w:ascii="Cambria" w:hAnsi="Cambria"/>
          <w:color w:val="000000"/>
        </w:rPr>
        <w:t>–</w:t>
      </w:r>
      <w:r w:rsidR="00F2209E">
        <w:rPr>
          <w:rFonts w:ascii="Cambria" w:hAnsi="Cambria"/>
          <w:color w:val="000000"/>
        </w:rPr>
        <w:t xml:space="preserve"> </w:t>
      </w:r>
      <w:r w:rsidRPr="003A3420">
        <w:rPr>
          <w:rFonts w:ascii="Cambria" w:hAnsi="Cambria"/>
          <w:color w:val="000000"/>
        </w:rPr>
        <w:t>735134</w:t>
      </w:r>
      <w:r w:rsidR="00D915D7">
        <w:rPr>
          <w:rFonts w:ascii="Cambria" w:hAnsi="Cambria"/>
          <w:color w:val="000000"/>
        </w:rPr>
        <w:t>.</w:t>
      </w:r>
    </w:p>
    <w:p w14:paraId="6E4507E4" w14:textId="77777777" w:rsidR="007249EA" w:rsidRPr="00776F65" w:rsidRDefault="007249EA" w:rsidP="00A44D1A">
      <w:pPr>
        <w:spacing w:line="240" w:lineRule="auto"/>
        <w:jc w:val="right"/>
        <w:rPr>
          <w:rFonts w:ascii="Cambria" w:hAnsi="Cambria"/>
        </w:rPr>
      </w:pPr>
    </w:p>
    <w:p w14:paraId="694CA0E6" w14:textId="77777777" w:rsidR="0000762C" w:rsidRPr="00776F65" w:rsidRDefault="0000762C" w:rsidP="00FB5439">
      <w:pPr>
        <w:pStyle w:val="NoSpacing"/>
        <w:jc w:val="right"/>
        <w:rPr>
          <w:rFonts w:ascii="Cambria" w:hAnsi="Cambria"/>
        </w:rPr>
      </w:pPr>
    </w:p>
    <w:sectPr w:rsidR="0000762C" w:rsidRPr="00776F65" w:rsidSect="006E1549"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67AF0"/>
    <w:multiLevelType w:val="hybridMultilevel"/>
    <w:tmpl w:val="5A724B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D6996"/>
    <w:multiLevelType w:val="hybridMultilevel"/>
    <w:tmpl w:val="B78634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74FFC"/>
    <w:multiLevelType w:val="hybridMultilevel"/>
    <w:tmpl w:val="FE36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F16FA"/>
    <w:multiLevelType w:val="hybridMultilevel"/>
    <w:tmpl w:val="48D8E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15C6A"/>
    <w:multiLevelType w:val="hybridMultilevel"/>
    <w:tmpl w:val="4840437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BD5CC6"/>
    <w:multiLevelType w:val="hybridMultilevel"/>
    <w:tmpl w:val="3834AC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94F6600"/>
    <w:multiLevelType w:val="hybridMultilevel"/>
    <w:tmpl w:val="6A48B4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43132"/>
    <w:multiLevelType w:val="hybridMultilevel"/>
    <w:tmpl w:val="09DC9D30"/>
    <w:lvl w:ilvl="0" w:tplc="30D26F14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222AA"/>
    <w:multiLevelType w:val="hybridMultilevel"/>
    <w:tmpl w:val="1C66CC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A22701"/>
    <w:multiLevelType w:val="hybridMultilevel"/>
    <w:tmpl w:val="099633C4"/>
    <w:lvl w:ilvl="0" w:tplc="0409000B">
      <w:start w:val="1"/>
      <w:numFmt w:val="bullet"/>
      <w:lvlText w:val=""/>
      <w:lvlJc w:val="left"/>
      <w:pPr>
        <w:ind w:left="9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10" w15:restartNumberingAfterBreak="0">
    <w:nsid w:val="3D0B04B0"/>
    <w:multiLevelType w:val="hybridMultilevel"/>
    <w:tmpl w:val="E7DA47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E7854"/>
    <w:multiLevelType w:val="hybridMultilevel"/>
    <w:tmpl w:val="11927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947DE7"/>
    <w:multiLevelType w:val="hybridMultilevel"/>
    <w:tmpl w:val="B8C00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21088A"/>
    <w:multiLevelType w:val="hybridMultilevel"/>
    <w:tmpl w:val="876A53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4E43E0"/>
    <w:multiLevelType w:val="hybridMultilevel"/>
    <w:tmpl w:val="59F221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193D56"/>
    <w:multiLevelType w:val="hybridMultilevel"/>
    <w:tmpl w:val="B94E5A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20096C"/>
    <w:multiLevelType w:val="hybridMultilevel"/>
    <w:tmpl w:val="2D3C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12294"/>
    <w:multiLevelType w:val="hybridMultilevel"/>
    <w:tmpl w:val="6C5EC7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2B639F"/>
    <w:multiLevelType w:val="hybridMultilevel"/>
    <w:tmpl w:val="6F0A5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D23C2C"/>
    <w:multiLevelType w:val="hybridMultilevel"/>
    <w:tmpl w:val="678CF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912850">
    <w:abstractNumId w:val="5"/>
  </w:num>
  <w:num w:numId="2" w16cid:durableId="197283302">
    <w:abstractNumId w:val="3"/>
  </w:num>
  <w:num w:numId="3" w16cid:durableId="233667018">
    <w:abstractNumId w:val="2"/>
  </w:num>
  <w:num w:numId="4" w16cid:durableId="84038952">
    <w:abstractNumId w:val="15"/>
  </w:num>
  <w:num w:numId="5" w16cid:durableId="1389497175">
    <w:abstractNumId w:val="0"/>
  </w:num>
  <w:num w:numId="6" w16cid:durableId="514660661">
    <w:abstractNumId w:val="13"/>
  </w:num>
  <w:num w:numId="7" w16cid:durableId="1745839308">
    <w:abstractNumId w:val="14"/>
  </w:num>
  <w:num w:numId="8" w16cid:durableId="720402669">
    <w:abstractNumId w:val="12"/>
  </w:num>
  <w:num w:numId="9" w16cid:durableId="1009717355">
    <w:abstractNumId w:val="1"/>
  </w:num>
  <w:num w:numId="10" w16cid:durableId="925653366">
    <w:abstractNumId w:val="10"/>
  </w:num>
  <w:num w:numId="11" w16cid:durableId="504365197">
    <w:abstractNumId w:val="8"/>
  </w:num>
  <w:num w:numId="12" w16cid:durableId="981470018">
    <w:abstractNumId w:val="16"/>
  </w:num>
  <w:num w:numId="13" w16cid:durableId="1039008108">
    <w:abstractNumId w:val="6"/>
  </w:num>
  <w:num w:numId="14" w16cid:durableId="277101231">
    <w:abstractNumId w:val="11"/>
  </w:num>
  <w:num w:numId="15" w16cid:durableId="260259496">
    <w:abstractNumId w:val="19"/>
  </w:num>
  <w:num w:numId="16" w16cid:durableId="2033071684">
    <w:abstractNumId w:val="7"/>
  </w:num>
  <w:num w:numId="17" w16cid:durableId="133376183">
    <w:abstractNumId w:val="18"/>
  </w:num>
  <w:num w:numId="18" w16cid:durableId="771322703">
    <w:abstractNumId w:val="17"/>
  </w:num>
  <w:num w:numId="19" w16cid:durableId="664354804">
    <w:abstractNumId w:val="9"/>
  </w:num>
  <w:num w:numId="20" w16cid:durableId="125666723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MDA2tjC3MDcwtbRQ0lEKTi0uzszPAykwrgUA0TnGGywAAAA="/>
  </w:docVars>
  <w:rsids>
    <w:rsidRoot w:val="00C5585D"/>
    <w:rsid w:val="0000762C"/>
    <w:rsid w:val="00010BC9"/>
    <w:rsid w:val="000431BB"/>
    <w:rsid w:val="00043208"/>
    <w:rsid w:val="000734F0"/>
    <w:rsid w:val="00074FE1"/>
    <w:rsid w:val="0008002C"/>
    <w:rsid w:val="00081CDB"/>
    <w:rsid w:val="000A61EE"/>
    <w:rsid w:val="000A7458"/>
    <w:rsid w:val="000B2CE6"/>
    <w:rsid w:val="000D1CA8"/>
    <w:rsid w:val="000F6CC5"/>
    <w:rsid w:val="0010747B"/>
    <w:rsid w:val="00112377"/>
    <w:rsid w:val="0013545F"/>
    <w:rsid w:val="001408A6"/>
    <w:rsid w:val="00147A7F"/>
    <w:rsid w:val="001509A1"/>
    <w:rsid w:val="00167CF5"/>
    <w:rsid w:val="00171D07"/>
    <w:rsid w:val="00180C64"/>
    <w:rsid w:val="00193798"/>
    <w:rsid w:val="00195F9F"/>
    <w:rsid w:val="00197E0C"/>
    <w:rsid w:val="001A1FDA"/>
    <w:rsid w:val="001B127F"/>
    <w:rsid w:val="001C23E8"/>
    <w:rsid w:val="001C2F35"/>
    <w:rsid w:val="001C53C8"/>
    <w:rsid w:val="00200366"/>
    <w:rsid w:val="00201757"/>
    <w:rsid w:val="00203DCA"/>
    <w:rsid w:val="00210B17"/>
    <w:rsid w:val="00222290"/>
    <w:rsid w:val="0023511F"/>
    <w:rsid w:val="00240F84"/>
    <w:rsid w:val="0024392B"/>
    <w:rsid w:val="0024789E"/>
    <w:rsid w:val="002516CD"/>
    <w:rsid w:val="0025718D"/>
    <w:rsid w:val="00262735"/>
    <w:rsid w:val="00262B1A"/>
    <w:rsid w:val="00281962"/>
    <w:rsid w:val="00282D7C"/>
    <w:rsid w:val="002C4BF9"/>
    <w:rsid w:val="002F3890"/>
    <w:rsid w:val="002F4749"/>
    <w:rsid w:val="003156D7"/>
    <w:rsid w:val="003258BC"/>
    <w:rsid w:val="00326732"/>
    <w:rsid w:val="0033164D"/>
    <w:rsid w:val="0034303E"/>
    <w:rsid w:val="00353DB0"/>
    <w:rsid w:val="00363234"/>
    <w:rsid w:val="00366188"/>
    <w:rsid w:val="00374573"/>
    <w:rsid w:val="00380D4B"/>
    <w:rsid w:val="0038381E"/>
    <w:rsid w:val="0038515C"/>
    <w:rsid w:val="00394CCB"/>
    <w:rsid w:val="003A588A"/>
    <w:rsid w:val="003A72D4"/>
    <w:rsid w:val="003B6FD8"/>
    <w:rsid w:val="003D7094"/>
    <w:rsid w:val="003F06FA"/>
    <w:rsid w:val="003F2965"/>
    <w:rsid w:val="003F7EFE"/>
    <w:rsid w:val="0040291B"/>
    <w:rsid w:val="00403591"/>
    <w:rsid w:val="0041743B"/>
    <w:rsid w:val="00417927"/>
    <w:rsid w:val="00440524"/>
    <w:rsid w:val="004605CC"/>
    <w:rsid w:val="004727A8"/>
    <w:rsid w:val="0047447B"/>
    <w:rsid w:val="00480BD8"/>
    <w:rsid w:val="004835AF"/>
    <w:rsid w:val="0049144E"/>
    <w:rsid w:val="004922F1"/>
    <w:rsid w:val="00497F37"/>
    <w:rsid w:val="004A11ED"/>
    <w:rsid w:val="004A6556"/>
    <w:rsid w:val="004A6787"/>
    <w:rsid w:val="004A7164"/>
    <w:rsid w:val="004B2990"/>
    <w:rsid w:val="004D6C81"/>
    <w:rsid w:val="004E7F0D"/>
    <w:rsid w:val="005112D7"/>
    <w:rsid w:val="00515EB4"/>
    <w:rsid w:val="00520653"/>
    <w:rsid w:val="0052745F"/>
    <w:rsid w:val="00531C80"/>
    <w:rsid w:val="0054698C"/>
    <w:rsid w:val="005522D9"/>
    <w:rsid w:val="005538BC"/>
    <w:rsid w:val="00580EF1"/>
    <w:rsid w:val="00586272"/>
    <w:rsid w:val="00586498"/>
    <w:rsid w:val="005A75F6"/>
    <w:rsid w:val="005B0E45"/>
    <w:rsid w:val="005B2C78"/>
    <w:rsid w:val="005B4B59"/>
    <w:rsid w:val="005B4E24"/>
    <w:rsid w:val="005B715E"/>
    <w:rsid w:val="005D4C4F"/>
    <w:rsid w:val="005D7937"/>
    <w:rsid w:val="00616D87"/>
    <w:rsid w:val="00626422"/>
    <w:rsid w:val="00627D02"/>
    <w:rsid w:val="00631B07"/>
    <w:rsid w:val="0063385D"/>
    <w:rsid w:val="00647EA5"/>
    <w:rsid w:val="006507E5"/>
    <w:rsid w:val="00683DBA"/>
    <w:rsid w:val="006904A5"/>
    <w:rsid w:val="00697AB2"/>
    <w:rsid w:val="006A1972"/>
    <w:rsid w:val="006A4E04"/>
    <w:rsid w:val="006B4A2E"/>
    <w:rsid w:val="006B7483"/>
    <w:rsid w:val="006B781F"/>
    <w:rsid w:val="006C01CC"/>
    <w:rsid w:val="006C1CD1"/>
    <w:rsid w:val="006D279A"/>
    <w:rsid w:val="006D4D9B"/>
    <w:rsid w:val="006E1549"/>
    <w:rsid w:val="006E4C23"/>
    <w:rsid w:val="006E5E4F"/>
    <w:rsid w:val="006E6B2C"/>
    <w:rsid w:val="006F1402"/>
    <w:rsid w:val="007077CB"/>
    <w:rsid w:val="007249EA"/>
    <w:rsid w:val="0073177F"/>
    <w:rsid w:val="00734F93"/>
    <w:rsid w:val="00753491"/>
    <w:rsid w:val="007668AC"/>
    <w:rsid w:val="007701CF"/>
    <w:rsid w:val="0077488D"/>
    <w:rsid w:val="00776F65"/>
    <w:rsid w:val="007A33C8"/>
    <w:rsid w:val="007B18BA"/>
    <w:rsid w:val="007B7A71"/>
    <w:rsid w:val="007D39A1"/>
    <w:rsid w:val="007E01E3"/>
    <w:rsid w:val="007E0404"/>
    <w:rsid w:val="007F5903"/>
    <w:rsid w:val="00805BFB"/>
    <w:rsid w:val="0082209D"/>
    <w:rsid w:val="00825F21"/>
    <w:rsid w:val="0084347A"/>
    <w:rsid w:val="00864E08"/>
    <w:rsid w:val="008709A3"/>
    <w:rsid w:val="0087361F"/>
    <w:rsid w:val="00876111"/>
    <w:rsid w:val="00897B89"/>
    <w:rsid w:val="008B570C"/>
    <w:rsid w:val="008C1B24"/>
    <w:rsid w:val="008D5703"/>
    <w:rsid w:val="008E1175"/>
    <w:rsid w:val="00906430"/>
    <w:rsid w:val="00916D97"/>
    <w:rsid w:val="00931A88"/>
    <w:rsid w:val="00944661"/>
    <w:rsid w:val="00947096"/>
    <w:rsid w:val="00955C03"/>
    <w:rsid w:val="00993A85"/>
    <w:rsid w:val="009A34A4"/>
    <w:rsid w:val="009B0449"/>
    <w:rsid w:val="009C1F8F"/>
    <w:rsid w:val="009C2A4F"/>
    <w:rsid w:val="009C640E"/>
    <w:rsid w:val="009E08F5"/>
    <w:rsid w:val="009E2183"/>
    <w:rsid w:val="009E4137"/>
    <w:rsid w:val="009F059D"/>
    <w:rsid w:val="00A0435E"/>
    <w:rsid w:val="00A127F6"/>
    <w:rsid w:val="00A15016"/>
    <w:rsid w:val="00A17E65"/>
    <w:rsid w:val="00A20D26"/>
    <w:rsid w:val="00A40398"/>
    <w:rsid w:val="00A41268"/>
    <w:rsid w:val="00A44D1A"/>
    <w:rsid w:val="00A50BE6"/>
    <w:rsid w:val="00A702AF"/>
    <w:rsid w:val="00A72C52"/>
    <w:rsid w:val="00A93099"/>
    <w:rsid w:val="00AA3C46"/>
    <w:rsid w:val="00AA6307"/>
    <w:rsid w:val="00AB098E"/>
    <w:rsid w:val="00AB50F9"/>
    <w:rsid w:val="00AC0901"/>
    <w:rsid w:val="00AC2BC6"/>
    <w:rsid w:val="00AD440D"/>
    <w:rsid w:val="00AD64F2"/>
    <w:rsid w:val="00AE0B1C"/>
    <w:rsid w:val="00B0713E"/>
    <w:rsid w:val="00B11A7D"/>
    <w:rsid w:val="00B3033E"/>
    <w:rsid w:val="00B319DA"/>
    <w:rsid w:val="00B337E6"/>
    <w:rsid w:val="00B669E3"/>
    <w:rsid w:val="00B9416C"/>
    <w:rsid w:val="00B94B5B"/>
    <w:rsid w:val="00B97F18"/>
    <w:rsid w:val="00BA5C2A"/>
    <w:rsid w:val="00BB65E6"/>
    <w:rsid w:val="00BE6560"/>
    <w:rsid w:val="00BF20B4"/>
    <w:rsid w:val="00C02FE5"/>
    <w:rsid w:val="00C07B73"/>
    <w:rsid w:val="00C12257"/>
    <w:rsid w:val="00C23708"/>
    <w:rsid w:val="00C24BEB"/>
    <w:rsid w:val="00C5585D"/>
    <w:rsid w:val="00C5794C"/>
    <w:rsid w:val="00C740A3"/>
    <w:rsid w:val="00C877D2"/>
    <w:rsid w:val="00C87F52"/>
    <w:rsid w:val="00CD20CD"/>
    <w:rsid w:val="00CD4F38"/>
    <w:rsid w:val="00CD693C"/>
    <w:rsid w:val="00CF0441"/>
    <w:rsid w:val="00D15AC3"/>
    <w:rsid w:val="00D324A0"/>
    <w:rsid w:val="00D32533"/>
    <w:rsid w:val="00D344A9"/>
    <w:rsid w:val="00D3572A"/>
    <w:rsid w:val="00D42E5B"/>
    <w:rsid w:val="00D45C56"/>
    <w:rsid w:val="00D515FF"/>
    <w:rsid w:val="00D5519B"/>
    <w:rsid w:val="00D611B8"/>
    <w:rsid w:val="00D653EE"/>
    <w:rsid w:val="00D660EF"/>
    <w:rsid w:val="00D720A1"/>
    <w:rsid w:val="00D8138A"/>
    <w:rsid w:val="00D915D7"/>
    <w:rsid w:val="00DB75E2"/>
    <w:rsid w:val="00DE76EF"/>
    <w:rsid w:val="00DF3F9D"/>
    <w:rsid w:val="00E071CE"/>
    <w:rsid w:val="00E10BB7"/>
    <w:rsid w:val="00E14F9C"/>
    <w:rsid w:val="00E23678"/>
    <w:rsid w:val="00E3086D"/>
    <w:rsid w:val="00E3123F"/>
    <w:rsid w:val="00E35B6C"/>
    <w:rsid w:val="00E42FBC"/>
    <w:rsid w:val="00E547D5"/>
    <w:rsid w:val="00E60863"/>
    <w:rsid w:val="00E94E7E"/>
    <w:rsid w:val="00EC33B3"/>
    <w:rsid w:val="00EC4623"/>
    <w:rsid w:val="00ED3D05"/>
    <w:rsid w:val="00ED6457"/>
    <w:rsid w:val="00EF082F"/>
    <w:rsid w:val="00EF0FD9"/>
    <w:rsid w:val="00EF4B89"/>
    <w:rsid w:val="00F06434"/>
    <w:rsid w:val="00F15DED"/>
    <w:rsid w:val="00F2209E"/>
    <w:rsid w:val="00F26C4A"/>
    <w:rsid w:val="00F670DA"/>
    <w:rsid w:val="00F74ED0"/>
    <w:rsid w:val="00F81871"/>
    <w:rsid w:val="00F81E6F"/>
    <w:rsid w:val="00F95A3B"/>
    <w:rsid w:val="00FB5439"/>
    <w:rsid w:val="00FD5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D407E2F"/>
  <w15:docId w15:val="{BADFF9E1-0887-4FBE-8585-1B94EFD52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E6F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5585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C5585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85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370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C640E"/>
    <w:rPr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80EF1"/>
    <w:rPr>
      <w:sz w:val="22"/>
      <w:szCs w:val="22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1354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63234"/>
  </w:style>
  <w:style w:type="character" w:styleId="UnresolvedMention">
    <w:name w:val="Unresolved Mention"/>
    <w:basedOn w:val="DefaultParagraphFont"/>
    <w:uiPriority w:val="99"/>
    <w:semiHidden/>
    <w:unhideWhenUsed/>
    <w:rsid w:val="003D70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58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2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k_gurung_chem@nbxc.org" TargetMode="External"/><Relationship Id="rId13" Type="http://schemas.openxmlformats.org/officeDocument/2006/relationships/hyperlink" Target="https://doi.org/10.1007/s10098-022-02298-x" TargetMode="External"/><Relationship Id="rId18" Type="http://schemas.openxmlformats.org/officeDocument/2006/relationships/hyperlink" Target="https://doi.org/10.1080/00986445.2019.1657421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21/acs.jced.8b00463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doi.org/10.1002/slct.202203485" TargetMode="External"/><Relationship Id="rId17" Type="http://schemas.openxmlformats.org/officeDocument/2006/relationships/hyperlink" Target="https://doi.org/10.1016/j.molliq.2020.114221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3204-020-01585-7" TargetMode="External"/><Relationship Id="rId20" Type="http://schemas.openxmlformats.org/officeDocument/2006/relationships/hyperlink" Target="https://doi.org/10.1021/acs.jced.9b00542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doi.org/10.1016/j.molliq.2023.123094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21/acs.jced.0c00734" TargetMode="External"/><Relationship Id="rId23" Type="http://schemas.openxmlformats.org/officeDocument/2006/relationships/hyperlink" Target="https://doi.org/10.1002/slct.201701772" TargetMode="External"/><Relationship Id="rId10" Type="http://schemas.openxmlformats.org/officeDocument/2006/relationships/hyperlink" Target="https://doi.org/10.1016/j.inoche.2023.1117403" TargetMode="External"/><Relationship Id="rId19" Type="http://schemas.openxmlformats.org/officeDocument/2006/relationships/hyperlink" Target="https://doi.org/10.1002/eng2.1204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molliq.2023.1238072" TargetMode="External"/><Relationship Id="rId14" Type="http://schemas.openxmlformats.org/officeDocument/2006/relationships/hyperlink" Target="https://doi.org/10.1016/j.molliq.2022.118823" TargetMode="External"/><Relationship Id="rId22" Type="http://schemas.openxmlformats.org/officeDocument/2006/relationships/hyperlink" Target="https://doi.org/10.1039/C7NJ04369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4837CE-9AA7-407F-8A6B-7026A3F82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305</Words>
  <Characters>1314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CHALI SENGUPTA</dc:creator>
  <cp:lastModifiedBy>JACKSON GURUNG</cp:lastModifiedBy>
  <cp:revision>56</cp:revision>
  <cp:lastPrinted>2019-11-30T02:31:00Z</cp:lastPrinted>
  <dcterms:created xsi:type="dcterms:W3CDTF">2024-04-05T07:28:00Z</dcterms:created>
  <dcterms:modified xsi:type="dcterms:W3CDTF">2024-04-23T18:53:00Z</dcterms:modified>
</cp:coreProperties>
</file>